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AC6720" w14:textId="63C4542C" w:rsidR="00C760EE" w:rsidRDefault="000B66D9" w:rsidP="000B66D9">
      <w:pPr>
        <w:pStyle w:val="Heading1"/>
      </w:pPr>
      <w:r>
        <w:rPr>
          <w:rFonts w:hint="eastAsia"/>
        </w:rPr>
        <w:t>F</w:t>
      </w:r>
      <w:r>
        <w:t>lowchart</w:t>
      </w:r>
    </w:p>
    <w:p w14:paraId="7DDDF78B" w14:textId="119CDCA9" w:rsidR="00FE3188" w:rsidRPr="00FE3188" w:rsidRDefault="00FE3188" w:rsidP="00FE3188">
      <w:pPr>
        <w:pStyle w:val="Heading2"/>
      </w:pPr>
      <w:r>
        <w:t>reset()</w:t>
      </w:r>
    </w:p>
    <w:p w14:paraId="3EA62D2C" w14:textId="081FB6AC" w:rsidR="000B66D9" w:rsidRDefault="000B66D9" w:rsidP="000B66D9"/>
    <w:p w14:paraId="23003565" w14:textId="77777777" w:rsidR="00FE3188" w:rsidRDefault="00FE3188" w:rsidP="00FE3188">
      <w:pPr>
        <w:keepNext/>
        <w:jc w:val="center"/>
      </w:pPr>
      <w:r>
        <w:rPr>
          <w:noProof/>
        </w:rPr>
        <w:drawing>
          <wp:inline distT="0" distB="0" distL="0" distR="0" wp14:anchorId="0D77D804" wp14:editId="1AD7F2E3">
            <wp:extent cx="2400300" cy="6593447"/>
            <wp:effectExtent l="0" t="0" r="0" b="0"/>
            <wp:docPr id="1" name="Picture 1" descr="Chart, dia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diagram, box and whisker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0314" cy="662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F951D" w14:textId="12D46182" w:rsidR="000B66D9" w:rsidRDefault="00FE3188" w:rsidP="00FE3188">
      <w:pPr>
        <w:pStyle w:val="Caption"/>
        <w:jc w:val="center"/>
      </w:pPr>
      <w:r>
        <w:t xml:space="preserve">Figure </w:t>
      </w:r>
      <w:fldSimple w:instr=" SEQ Figure \* ARABIC ">
        <w:r w:rsidR="00B22CFF">
          <w:rPr>
            <w:noProof/>
          </w:rPr>
          <w:t>1</w:t>
        </w:r>
      </w:fldSimple>
      <w:r>
        <w:t>. Flowchart of reset()</w:t>
      </w:r>
    </w:p>
    <w:p w14:paraId="6C2E672C" w14:textId="77777777" w:rsidR="00FE3188" w:rsidRPr="00FE3188" w:rsidRDefault="00FE3188" w:rsidP="00FE3188"/>
    <w:p w14:paraId="6DF9C32D" w14:textId="3F219743" w:rsidR="000B66D9" w:rsidRDefault="00C4279D" w:rsidP="00C4279D">
      <w:pPr>
        <w:pStyle w:val="Heading2"/>
      </w:pPr>
      <w:r>
        <w:lastRenderedPageBreak/>
        <w:t>run()</w:t>
      </w:r>
    </w:p>
    <w:p w14:paraId="2B7D6FFA" w14:textId="5DF0593A" w:rsidR="00C4279D" w:rsidRDefault="003A29C5" w:rsidP="00C4279D">
      <w:pPr>
        <w:keepNext/>
      </w:pPr>
      <w:r>
        <w:rPr>
          <w:noProof/>
        </w:rPr>
        <w:drawing>
          <wp:inline distT="0" distB="0" distL="0" distR="0" wp14:anchorId="689BF2A4" wp14:editId="3B49DC9E">
            <wp:extent cx="5486400" cy="5633085"/>
            <wp:effectExtent l="0" t="0" r="0" b="571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63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4ABA0" w14:textId="1BEDBA23" w:rsidR="00C4279D" w:rsidRDefault="00C4279D" w:rsidP="00C4279D">
      <w:pPr>
        <w:pStyle w:val="Caption"/>
        <w:jc w:val="center"/>
      </w:pPr>
      <w:r>
        <w:t xml:space="preserve">Figure </w:t>
      </w:r>
      <w:fldSimple w:instr=" SEQ Figure \* ARABIC ">
        <w:r w:rsidR="00B22CFF">
          <w:rPr>
            <w:noProof/>
          </w:rPr>
          <w:t>2</w:t>
        </w:r>
      </w:fldSimple>
      <w:r>
        <w:t>. Flowchart of run()</w:t>
      </w:r>
    </w:p>
    <w:p w14:paraId="0EF4F8F4" w14:textId="66FF57FE" w:rsidR="003A29C5" w:rsidRDefault="003A29C5" w:rsidP="003A29C5"/>
    <w:p w14:paraId="6CDFA3AE" w14:textId="5A974671" w:rsidR="003A29C5" w:rsidRDefault="003A29C5" w:rsidP="003A29C5"/>
    <w:p w14:paraId="78763D2E" w14:textId="6B160FA2" w:rsidR="003A29C5" w:rsidRDefault="003A29C5" w:rsidP="003A29C5"/>
    <w:p w14:paraId="4862B8DB" w14:textId="0E5A7EE8" w:rsidR="003A29C5" w:rsidRDefault="003A29C5" w:rsidP="003A29C5"/>
    <w:p w14:paraId="40C3397D" w14:textId="1C813486" w:rsidR="003A29C5" w:rsidRDefault="003A29C5" w:rsidP="003A29C5"/>
    <w:p w14:paraId="23C8B06E" w14:textId="652524D4" w:rsidR="003A29C5" w:rsidRDefault="003A29C5" w:rsidP="003A29C5"/>
    <w:p w14:paraId="5D02D40C" w14:textId="508DB3F0" w:rsidR="003A29C5" w:rsidRDefault="003A29C5" w:rsidP="003A29C5"/>
    <w:p w14:paraId="673CE762" w14:textId="768E64E6" w:rsidR="003A29C5" w:rsidRPr="003A29C5" w:rsidRDefault="003A29C5" w:rsidP="003A29C5">
      <w:pPr>
        <w:pStyle w:val="Heading2"/>
      </w:pPr>
      <w:r>
        <w:lastRenderedPageBreak/>
        <w:t>main()</w:t>
      </w:r>
    </w:p>
    <w:p w14:paraId="2C9EE6FB" w14:textId="77777777" w:rsidR="00AA7C34" w:rsidRDefault="00AA7C34" w:rsidP="00AA7C34">
      <w:pPr>
        <w:keepNext/>
        <w:jc w:val="center"/>
      </w:pPr>
      <w:r>
        <w:rPr>
          <w:noProof/>
        </w:rPr>
        <w:drawing>
          <wp:inline distT="0" distB="0" distL="0" distR="0" wp14:anchorId="17E5DD98" wp14:editId="2F9D0A7D">
            <wp:extent cx="4137660" cy="7701288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6763" cy="7718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C0E81" w14:textId="7BF357C8" w:rsidR="00C4279D" w:rsidRDefault="00AA7C34" w:rsidP="00AA7C34">
      <w:pPr>
        <w:pStyle w:val="Caption"/>
        <w:jc w:val="center"/>
      </w:pPr>
      <w:r>
        <w:t xml:space="preserve">Figure </w:t>
      </w:r>
      <w:fldSimple w:instr=" SEQ Figure \* ARABIC ">
        <w:r w:rsidR="00B22CFF">
          <w:rPr>
            <w:noProof/>
          </w:rPr>
          <w:t>3</w:t>
        </w:r>
      </w:fldSimple>
      <w:r>
        <w:t>. Flowchart of main()</w:t>
      </w:r>
    </w:p>
    <w:p w14:paraId="35B1586D" w14:textId="07139A6F" w:rsidR="000B66D9" w:rsidRDefault="000B66D9" w:rsidP="000B66D9">
      <w:pPr>
        <w:pStyle w:val="Heading1"/>
      </w:pPr>
      <w:r>
        <w:rPr>
          <w:rFonts w:hint="eastAsia"/>
        </w:rPr>
        <w:lastRenderedPageBreak/>
        <w:t>Test</w:t>
      </w:r>
      <w:r>
        <w:t xml:space="preserve"> plans for algorithms</w:t>
      </w:r>
    </w:p>
    <w:p w14:paraId="161840D6" w14:textId="49E3C903" w:rsidR="00A9230E" w:rsidRDefault="0019580F" w:rsidP="0019580F">
      <w:pPr>
        <w:pStyle w:val="Heading2"/>
      </w:pPr>
      <w:r w:rsidRPr="0019580F">
        <w:t>For loop in method reset()</w:t>
      </w:r>
    </w:p>
    <w:tbl>
      <w:tblPr>
        <w:tblStyle w:val="TableGrid"/>
        <w:tblW w:w="6554" w:type="dxa"/>
        <w:tblInd w:w="-5" w:type="dxa"/>
        <w:tblLook w:val="04A0" w:firstRow="1" w:lastRow="0" w:firstColumn="1" w:lastColumn="0" w:noHBand="0" w:noVBand="1"/>
      </w:tblPr>
      <w:tblGrid>
        <w:gridCol w:w="806"/>
        <w:gridCol w:w="1706"/>
        <w:gridCol w:w="703"/>
        <w:gridCol w:w="3339"/>
      </w:tblGrid>
      <w:tr w:rsidR="0019580F" w14:paraId="32951354" w14:textId="77777777" w:rsidTr="00223227">
        <w:tc>
          <w:tcPr>
            <w:tcW w:w="806" w:type="dxa"/>
          </w:tcPr>
          <w:p w14:paraId="25C49C50" w14:textId="77777777" w:rsidR="0019580F" w:rsidRDefault="0019580F" w:rsidP="009908CD">
            <w:bookmarkStart w:id="0" w:name="_Hlk71306035"/>
            <w:r>
              <w:t>value</w:t>
            </w:r>
          </w:p>
        </w:tc>
        <w:tc>
          <w:tcPr>
            <w:tcW w:w="1706" w:type="dxa"/>
          </w:tcPr>
          <w:p w14:paraId="02AD5D4B" w14:textId="77777777" w:rsidR="0019580F" w:rsidRDefault="0019580F" w:rsidP="009908CD">
            <w:r>
              <w:t>value &lt;= MAX ?</w:t>
            </w:r>
          </w:p>
        </w:tc>
        <w:tc>
          <w:tcPr>
            <w:tcW w:w="703" w:type="dxa"/>
          </w:tcPr>
          <w:p w14:paraId="4FE0AA83" w14:textId="77777777" w:rsidR="0019580F" w:rsidRDefault="0019580F" w:rsidP="009908CD">
            <w:r>
              <w:t>sum</w:t>
            </w:r>
          </w:p>
        </w:tc>
        <w:tc>
          <w:tcPr>
            <w:tcW w:w="3339" w:type="dxa"/>
          </w:tcPr>
          <w:p w14:paraId="78FA3A22" w14:textId="77777777" w:rsidR="0019580F" w:rsidRDefault="0019580F" w:rsidP="009908CD">
            <w:r>
              <w:t>Notes</w:t>
            </w:r>
          </w:p>
        </w:tc>
      </w:tr>
      <w:tr w:rsidR="0019580F" w14:paraId="120474D7" w14:textId="77777777" w:rsidTr="00223227">
        <w:tc>
          <w:tcPr>
            <w:tcW w:w="806" w:type="dxa"/>
          </w:tcPr>
          <w:p w14:paraId="1C13436D" w14:textId="77777777" w:rsidR="0019580F" w:rsidRDefault="0019580F" w:rsidP="009908CD">
            <w:r>
              <w:t>1</w:t>
            </w:r>
          </w:p>
        </w:tc>
        <w:tc>
          <w:tcPr>
            <w:tcW w:w="1706" w:type="dxa"/>
          </w:tcPr>
          <w:p w14:paraId="2A0E7222" w14:textId="77777777" w:rsidR="0019580F" w:rsidRDefault="0019580F" w:rsidP="009908CD">
            <w:r>
              <w:t>Yes</w:t>
            </w:r>
          </w:p>
        </w:tc>
        <w:tc>
          <w:tcPr>
            <w:tcW w:w="703" w:type="dxa"/>
          </w:tcPr>
          <w:p w14:paraId="073D4B69" w14:textId="77777777" w:rsidR="0019580F" w:rsidRDefault="0019580F" w:rsidP="009908CD">
            <w:r>
              <w:t>1</w:t>
            </w:r>
          </w:p>
        </w:tc>
        <w:tc>
          <w:tcPr>
            <w:tcW w:w="3339" w:type="dxa"/>
          </w:tcPr>
          <w:p w14:paraId="5582B271" w14:textId="77777777" w:rsidR="0019580F" w:rsidRDefault="0019580F" w:rsidP="009908CD">
            <w:r>
              <w:t>Loop runs, sum is increased by 1</w:t>
            </w:r>
          </w:p>
        </w:tc>
      </w:tr>
      <w:tr w:rsidR="0019580F" w14:paraId="25348DA7" w14:textId="77777777" w:rsidTr="00223227">
        <w:tc>
          <w:tcPr>
            <w:tcW w:w="806" w:type="dxa"/>
          </w:tcPr>
          <w:p w14:paraId="50032323" w14:textId="77777777" w:rsidR="0019580F" w:rsidRDefault="0019580F" w:rsidP="009908CD">
            <w:r>
              <w:t>2</w:t>
            </w:r>
          </w:p>
        </w:tc>
        <w:tc>
          <w:tcPr>
            <w:tcW w:w="1706" w:type="dxa"/>
          </w:tcPr>
          <w:p w14:paraId="2367D70C" w14:textId="77777777" w:rsidR="0019580F" w:rsidRDefault="0019580F" w:rsidP="009908CD">
            <w:r>
              <w:t>Yes</w:t>
            </w:r>
          </w:p>
        </w:tc>
        <w:tc>
          <w:tcPr>
            <w:tcW w:w="703" w:type="dxa"/>
          </w:tcPr>
          <w:p w14:paraId="61B1BF53" w14:textId="77777777" w:rsidR="0019580F" w:rsidRDefault="0019580F" w:rsidP="009908CD">
            <w:r>
              <w:t>3</w:t>
            </w:r>
          </w:p>
        </w:tc>
        <w:tc>
          <w:tcPr>
            <w:tcW w:w="3339" w:type="dxa"/>
          </w:tcPr>
          <w:p w14:paraId="7B05B66E" w14:textId="77777777" w:rsidR="0019580F" w:rsidRDefault="0019580F" w:rsidP="009908CD">
            <w:r>
              <w:t>Loop runs, sum is increased by 2</w:t>
            </w:r>
          </w:p>
        </w:tc>
      </w:tr>
      <w:tr w:rsidR="00223227" w14:paraId="04A8B44C" w14:textId="77777777" w:rsidTr="00223227">
        <w:tc>
          <w:tcPr>
            <w:tcW w:w="806" w:type="dxa"/>
          </w:tcPr>
          <w:p w14:paraId="6C2B0486" w14:textId="7FAAE944" w:rsidR="00223227" w:rsidRDefault="00223227" w:rsidP="00223227">
            <w:r>
              <w:t>3</w:t>
            </w:r>
          </w:p>
        </w:tc>
        <w:tc>
          <w:tcPr>
            <w:tcW w:w="1706" w:type="dxa"/>
          </w:tcPr>
          <w:p w14:paraId="4959861C" w14:textId="109D1D10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0A7ABCB6" w14:textId="570475D1" w:rsidR="00223227" w:rsidRDefault="00223227" w:rsidP="00223227">
            <w:r>
              <w:t>6</w:t>
            </w:r>
          </w:p>
        </w:tc>
        <w:tc>
          <w:tcPr>
            <w:tcW w:w="3339" w:type="dxa"/>
          </w:tcPr>
          <w:p w14:paraId="21A6521C" w14:textId="79DF2FBC" w:rsidR="00223227" w:rsidRDefault="00223227" w:rsidP="00223227">
            <w:r>
              <w:t>Loop runs, sum is increased by 3</w:t>
            </w:r>
          </w:p>
        </w:tc>
      </w:tr>
      <w:tr w:rsidR="00223227" w14:paraId="08CF64B8" w14:textId="77777777" w:rsidTr="00223227">
        <w:tc>
          <w:tcPr>
            <w:tcW w:w="806" w:type="dxa"/>
          </w:tcPr>
          <w:p w14:paraId="0E842791" w14:textId="5AC3E2DE" w:rsidR="00223227" w:rsidRDefault="00223227" w:rsidP="00223227">
            <w:r>
              <w:t>4</w:t>
            </w:r>
          </w:p>
        </w:tc>
        <w:tc>
          <w:tcPr>
            <w:tcW w:w="1706" w:type="dxa"/>
          </w:tcPr>
          <w:p w14:paraId="7EEEA643" w14:textId="7670B731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246D4836" w14:textId="7463DFBD" w:rsidR="00223227" w:rsidRDefault="00223227" w:rsidP="00223227">
            <w:r>
              <w:t>10</w:t>
            </w:r>
          </w:p>
        </w:tc>
        <w:tc>
          <w:tcPr>
            <w:tcW w:w="3339" w:type="dxa"/>
          </w:tcPr>
          <w:p w14:paraId="0F77FA70" w14:textId="1C5265D6" w:rsidR="00223227" w:rsidRDefault="00223227" w:rsidP="00223227">
            <w:r>
              <w:t>Loop runs, sum is increased by 4</w:t>
            </w:r>
          </w:p>
        </w:tc>
      </w:tr>
      <w:tr w:rsidR="00223227" w14:paraId="107DDA49" w14:textId="77777777" w:rsidTr="00223227">
        <w:tc>
          <w:tcPr>
            <w:tcW w:w="806" w:type="dxa"/>
          </w:tcPr>
          <w:p w14:paraId="2D76D4BA" w14:textId="27E34095" w:rsidR="00223227" w:rsidRDefault="00223227" w:rsidP="00223227">
            <w:r>
              <w:t>5</w:t>
            </w:r>
          </w:p>
        </w:tc>
        <w:tc>
          <w:tcPr>
            <w:tcW w:w="1706" w:type="dxa"/>
          </w:tcPr>
          <w:p w14:paraId="42CBB8D7" w14:textId="5D30BE79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1C7EDEB5" w14:textId="17871259" w:rsidR="00223227" w:rsidRDefault="00223227" w:rsidP="00223227">
            <w:r>
              <w:t>15</w:t>
            </w:r>
          </w:p>
        </w:tc>
        <w:tc>
          <w:tcPr>
            <w:tcW w:w="3339" w:type="dxa"/>
          </w:tcPr>
          <w:p w14:paraId="4A328DFC" w14:textId="0DADB5F1" w:rsidR="00223227" w:rsidRDefault="00223227" w:rsidP="00223227">
            <w:r>
              <w:t>Loop runs, sum is increased by 5</w:t>
            </w:r>
          </w:p>
        </w:tc>
      </w:tr>
      <w:tr w:rsidR="00223227" w14:paraId="4DA22B1B" w14:textId="77777777" w:rsidTr="00223227">
        <w:tc>
          <w:tcPr>
            <w:tcW w:w="806" w:type="dxa"/>
          </w:tcPr>
          <w:p w14:paraId="1A5BB9DF" w14:textId="5431571D" w:rsidR="00223227" w:rsidRDefault="00223227" w:rsidP="00223227">
            <w:r>
              <w:t>6</w:t>
            </w:r>
          </w:p>
        </w:tc>
        <w:tc>
          <w:tcPr>
            <w:tcW w:w="1706" w:type="dxa"/>
          </w:tcPr>
          <w:p w14:paraId="4BF64FD1" w14:textId="3208028C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4360DA6B" w14:textId="7011E096" w:rsidR="00223227" w:rsidRDefault="00223227" w:rsidP="00223227">
            <w:r>
              <w:t>21</w:t>
            </w:r>
          </w:p>
        </w:tc>
        <w:tc>
          <w:tcPr>
            <w:tcW w:w="3339" w:type="dxa"/>
          </w:tcPr>
          <w:p w14:paraId="75A81E5F" w14:textId="4338582E" w:rsidR="00223227" w:rsidRDefault="00223227" w:rsidP="00223227">
            <w:r>
              <w:t>Loop runs, sum is increased by 6</w:t>
            </w:r>
          </w:p>
        </w:tc>
      </w:tr>
      <w:tr w:rsidR="00223227" w14:paraId="27FA4783" w14:textId="77777777" w:rsidTr="00223227">
        <w:tc>
          <w:tcPr>
            <w:tcW w:w="806" w:type="dxa"/>
          </w:tcPr>
          <w:p w14:paraId="10B49951" w14:textId="03E7DC37" w:rsidR="00223227" w:rsidRDefault="00223227" w:rsidP="00223227">
            <w:r>
              <w:t>7</w:t>
            </w:r>
          </w:p>
        </w:tc>
        <w:tc>
          <w:tcPr>
            <w:tcW w:w="1706" w:type="dxa"/>
          </w:tcPr>
          <w:p w14:paraId="7B6A7052" w14:textId="78567F7C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3D63FDF7" w14:textId="07374264" w:rsidR="00223227" w:rsidRDefault="00223227" w:rsidP="00223227">
            <w:r>
              <w:t>28</w:t>
            </w:r>
          </w:p>
        </w:tc>
        <w:tc>
          <w:tcPr>
            <w:tcW w:w="3339" w:type="dxa"/>
          </w:tcPr>
          <w:p w14:paraId="4012B017" w14:textId="65CE66E1" w:rsidR="00223227" w:rsidRDefault="00223227" w:rsidP="00223227">
            <w:r>
              <w:t>Loop runs, sum is increased by 7</w:t>
            </w:r>
          </w:p>
        </w:tc>
      </w:tr>
      <w:tr w:rsidR="00223227" w14:paraId="34782186" w14:textId="77777777" w:rsidTr="00223227">
        <w:tc>
          <w:tcPr>
            <w:tcW w:w="806" w:type="dxa"/>
          </w:tcPr>
          <w:p w14:paraId="2DD79E77" w14:textId="70F7D3F0" w:rsidR="00223227" w:rsidRDefault="00223227" w:rsidP="00223227">
            <w:r>
              <w:t>8</w:t>
            </w:r>
          </w:p>
        </w:tc>
        <w:tc>
          <w:tcPr>
            <w:tcW w:w="1706" w:type="dxa"/>
          </w:tcPr>
          <w:p w14:paraId="43E719B7" w14:textId="2965B4F4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13D25D32" w14:textId="41CD327A" w:rsidR="00223227" w:rsidRDefault="00223227" w:rsidP="00223227">
            <w:r>
              <w:t>36</w:t>
            </w:r>
          </w:p>
        </w:tc>
        <w:tc>
          <w:tcPr>
            <w:tcW w:w="3339" w:type="dxa"/>
          </w:tcPr>
          <w:p w14:paraId="084E073B" w14:textId="505FB1E2" w:rsidR="00223227" w:rsidRDefault="00223227" w:rsidP="00223227">
            <w:r>
              <w:t>Loop runs, sum is increased by 8</w:t>
            </w:r>
          </w:p>
        </w:tc>
      </w:tr>
      <w:tr w:rsidR="00223227" w14:paraId="6987467F" w14:textId="77777777" w:rsidTr="00223227">
        <w:tc>
          <w:tcPr>
            <w:tcW w:w="806" w:type="dxa"/>
          </w:tcPr>
          <w:p w14:paraId="3D65BFEB" w14:textId="6E8A9399" w:rsidR="00223227" w:rsidRDefault="00223227" w:rsidP="00223227">
            <w:r>
              <w:t>9</w:t>
            </w:r>
          </w:p>
        </w:tc>
        <w:tc>
          <w:tcPr>
            <w:tcW w:w="1706" w:type="dxa"/>
          </w:tcPr>
          <w:p w14:paraId="03806A8C" w14:textId="3DDBC6B0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70843DF8" w14:textId="0AC50EF3" w:rsidR="00223227" w:rsidRDefault="00223227" w:rsidP="00223227">
            <w:r>
              <w:t>45</w:t>
            </w:r>
          </w:p>
        </w:tc>
        <w:tc>
          <w:tcPr>
            <w:tcW w:w="3339" w:type="dxa"/>
          </w:tcPr>
          <w:p w14:paraId="1C4A4D61" w14:textId="3B811372" w:rsidR="00223227" w:rsidRDefault="00223227" w:rsidP="00223227">
            <w:r>
              <w:t>Loop runs, sum is increased by 9</w:t>
            </w:r>
          </w:p>
        </w:tc>
      </w:tr>
      <w:tr w:rsidR="00223227" w14:paraId="30197D6E" w14:textId="77777777" w:rsidTr="00223227">
        <w:tc>
          <w:tcPr>
            <w:tcW w:w="806" w:type="dxa"/>
          </w:tcPr>
          <w:p w14:paraId="2C3E69F9" w14:textId="109E0D15" w:rsidR="00223227" w:rsidRDefault="00223227" w:rsidP="00223227">
            <w:r>
              <w:t>10</w:t>
            </w:r>
          </w:p>
        </w:tc>
        <w:tc>
          <w:tcPr>
            <w:tcW w:w="1706" w:type="dxa"/>
          </w:tcPr>
          <w:p w14:paraId="71745151" w14:textId="336223CE" w:rsidR="00223227" w:rsidRDefault="00223227" w:rsidP="00223227">
            <w:r w:rsidRPr="005C72D8">
              <w:t>Yes</w:t>
            </w:r>
          </w:p>
        </w:tc>
        <w:tc>
          <w:tcPr>
            <w:tcW w:w="703" w:type="dxa"/>
          </w:tcPr>
          <w:p w14:paraId="166084CB" w14:textId="284645D2" w:rsidR="00223227" w:rsidRDefault="00223227" w:rsidP="00223227">
            <w:r>
              <w:t>55</w:t>
            </w:r>
          </w:p>
        </w:tc>
        <w:tc>
          <w:tcPr>
            <w:tcW w:w="3339" w:type="dxa"/>
          </w:tcPr>
          <w:p w14:paraId="0FD316AC" w14:textId="54C669C4" w:rsidR="00223227" w:rsidRDefault="00223227" w:rsidP="00223227">
            <w:r>
              <w:t>Loop runs, sum is increased by 10</w:t>
            </w:r>
          </w:p>
        </w:tc>
      </w:tr>
      <w:bookmarkEnd w:id="0"/>
    </w:tbl>
    <w:p w14:paraId="1F45CE00" w14:textId="53FCA7BF" w:rsidR="00A9230E" w:rsidRDefault="00A9230E" w:rsidP="00A9230E"/>
    <w:p w14:paraId="1EBC2ABF" w14:textId="0BF84F16" w:rsidR="00A9230E" w:rsidRDefault="00D12149" w:rsidP="00D12149">
      <w:pPr>
        <w:pStyle w:val="Heading2"/>
      </w:pPr>
      <w:r w:rsidRPr="00D12149">
        <w:t>While loop in method run() trace table for running out of fuel user does not guess answer</w:t>
      </w:r>
    </w:p>
    <w:tbl>
      <w:tblPr>
        <w:tblStyle w:val="TableGrid"/>
        <w:tblpPr w:leftFromText="180" w:rightFromText="180" w:vertAnchor="text" w:horzAnchor="margin" w:tblpXSpec="center" w:tblpY="83"/>
        <w:tblW w:w="10201" w:type="dxa"/>
        <w:tblLook w:val="04A0" w:firstRow="1" w:lastRow="0" w:firstColumn="1" w:lastColumn="0" w:noHBand="0" w:noVBand="1"/>
      </w:tblPr>
      <w:tblGrid>
        <w:gridCol w:w="1483"/>
        <w:gridCol w:w="890"/>
        <w:gridCol w:w="2172"/>
        <w:gridCol w:w="1260"/>
        <w:gridCol w:w="4396"/>
      </w:tblGrid>
      <w:tr w:rsidR="006A24AB" w14:paraId="726BA9DF" w14:textId="77777777" w:rsidTr="006A24AB">
        <w:tc>
          <w:tcPr>
            <w:tcW w:w="1483" w:type="dxa"/>
          </w:tcPr>
          <w:p w14:paraId="13F7867C" w14:textId="77777777" w:rsidR="006A24AB" w:rsidRDefault="006A24AB" w:rsidP="006A24AB">
            <w:proofErr w:type="spellStart"/>
            <w:r>
              <w:t>fuelAvailable</w:t>
            </w:r>
            <w:proofErr w:type="spellEnd"/>
          </w:p>
        </w:tc>
        <w:tc>
          <w:tcPr>
            <w:tcW w:w="890" w:type="dxa"/>
          </w:tcPr>
          <w:p w14:paraId="19EEF0FB" w14:textId="77777777" w:rsidR="006A24AB" w:rsidRDefault="006A24AB" w:rsidP="006A24AB">
            <w:proofErr w:type="spellStart"/>
            <w:r>
              <w:t>isWon</w:t>
            </w:r>
            <w:proofErr w:type="spellEnd"/>
          </w:p>
        </w:tc>
        <w:tc>
          <w:tcPr>
            <w:tcW w:w="2172" w:type="dxa"/>
          </w:tcPr>
          <w:p w14:paraId="7E9F8DEB" w14:textId="77777777" w:rsidR="006A24AB" w:rsidRDefault="006A24AB" w:rsidP="006A24AB">
            <w:proofErr w:type="spellStart"/>
            <w:r>
              <w:t>fuelAvailable</w:t>
            </w:r>
            <w:proofErr w:type="spellEnd"/>
            <w:r>
              <w:t xml:space="preserve"> &gt; 0 &amp;&amp;</w:t>
            </w:r>
          </w:p>
          <w:p w14:paraId="4A146E2D" w14:textId="77777777" w:rsidR="006A24AB" w:rsidRDefault="006A24AB" w:rsidP="006A24AB">
            <w:proofErr w:type="spellStart"/>
            <w:r>
              <w:t>isWon</w:t>
            </w:r>
            <w:proofErr w:type="spellEnd"/>
            <w:r>
              <w:t xml:space="preserve"> == false ?</w:t>
            </w:r>
          </w:p>
        </w:tc>
        <w:tc>
          <w:tcPr>
            <w:tcW w:w="1260" w:type="dxa"/>
          </w:tcPr>
          <w:p w14:paraId="0CD38D4A" w14:textId="77777777" w:rsidR="006A24AB" w:rsidRDefault="006A24AB" w:rsidP="006A24AB">
            <w:r>
              <w:t>User input</w:t>
            </w:r>
          </w:p>
        </w:tc>
        <w:tc>
          <w:tcPr>
            <w:tcW w:w="4396" w:type="dxa"/>
          </w:tcPr>
          <w:p w14:paraId="2AE01AAA" w14:textId="77777777" w:rsidR="006A24AB" w:rsidRDefault="006A24AB" w:rsidP="006A24AB">
            <w:r>
              <w:t>Notes</w:t>
            </w:r>
          </w:p>
        </w:tc>
      </w:tr>
      <w:tr w:rsidR="006A24AB" w14:paraId="1964EB0A" w14:textId="77777777" w:rsidTr="006A24AB">
        <w:tc>
          <w:tcPr>
            <w:tcW w:w="1483" w:type="dxa"/>
          </w:tcPr>
          <w:p w14:paraId="2760C01B" w14:textId="77777777" w:rsidR="006A24AB" w:rsidRDefault="006A24AB" w:rsidP="006A24AB">
            <w:r>
              <w:t>27</w:t>
            </w:r>
          </w:p>
        </w:tc>
        <w:tc>
          <w:tcPr>
            <w:tcW w:w="890" w:type="dxa"/>
          </w:tcPr>
          <w:p w14:paraId="45B69B75" w14:textId="77777777" w:rsidR="006A24AB" w:rsidRDefault="006A24AB" w:rsidP="006A24AB">
            <w:r>
              <w:t>false</w:t>
            </w:r>
          </w:p>
        </w:tc>
        <w:tc>
          <w:tcPr>
            <w:tcW w:w="2172" w:type="dxa"/>
          </w:tcPr>
          <w:p w14:paraId="0976B492" w14:textId="77777777" w:rsidR="006A24AB" w:rsidRDefault="006A24AB" w:rsidP="006A24AB">
            <w:r>
              <w:t xml:space="preserve">Yes </w:t>
            </w:r>
          </w:p>
        </w:tc>
        <w:tc>
          <w:tcPr>
            <w:tcW w:w="1260" w:type="dxa"/>
          </w:tcPr>
          <w:p w14:paraId="29F9E915" w14:textId="77777777" w:rsidR="006A24AB" w:rsidRDefault="006A24AB" w:rsidP="006A24AB">
            <w:r>
              <w:t>10</w:t>
            </w:r>
          </w:p>
        </w:tc>
        <w:tc>
          <w:tcPr>
            <w:tcW w:w="4396" w:type="dxa"/>
          </w:tcPr>
          <w:p w14:paraId="736F8C43" w14:textId="77777777" w:rsidR="006A24AB" w:rsidRDefault="006A24AB" w:rsidP="006A24AB">
            <w:r>
              <w:t xml:space="preserve">Loop runs, user enters 10, </w:t>
            </w:r>
            <w:proofErr w:type="spellStart"/>
            <w:r>
              <w:t>fuelAvailable</w:t>
            </w:r>
            <w:proofErr w:type="spellEnd"/>
            <w:r>
              <w:t xml:space="preserve"> becomes 17, </w:t>
            </w:r>
            <w:proofErr w:type="spellStart"/>
            <w:r>
              <w:t>isWon</w:t>
            </w:r>
            <w:proofErr w:type="spellEnd"/>
            <w:r>
              <w:t xml:space="preserve"> remains false</w:t>
            </w:r>
          </w:p>
        </w:tc>
      </w:tr>
      <w:tr w:rsidR="006A24AB" w14:paraId="4D78C7FE" w14:textId="77777777" w:rsidTr="006A24AB">
        <w:tc>
          <w:tcPr>
            <w:tcW w:w="1483" w:type="dxa"/>
          </w:tcPr>
          <w:p w14:paraId="4F99AC7C" w14:textId="77777777" w:rsidR="006A24AB" w:rsidRDefault="006A24AB" w:rsidP="006A24AB">
            <w:r>
              <w:t>17</w:t>
            </w:r>
          </w:p>
        </w:tc>
        <w:tc>
          <w:tcPr>
            <w:tcW w:w="890" w:type="dxa"/>
          </w:tcPr>
          <w:p w14:paraId="557AE052" w14:textId="77777777" w:rsidR="006A24AB" w:rsidRDefault="006A24AB" w:rsidP="006A24AB">
            <w:r>
              <w:t>false</w:t>
            </w:r>
          </w:p>
        </w:tc>
        <w:tc>
          <w:tcPr>
            <w:tcW w:w="2172" w:type="dxa"/>
          </w:tcPr>
          <w:p w14:paraId="65FC8A5F" w14:textId="77777777" w:rsidR="006A24AB" w:rsidRDefault="006A24AB" w:rsidP="006A24AB">
            <w:r>
              <w:t>Yes</w:t>
            </w:r>
          </w:p>
        </w:tc>
        <w:tc>
          <w:tcPr>
            <w:tcW w:w="1260" w:type="dxa"/>
          </w:tcPr>
          <w:p w14:paraId="24553D86" w14:textId="77777777" w:rsidR="006A24AB" w:rsidRDefault="006A24AB" w:rsidP="006A24AB">
            <w:r>
              <w:t>10</w:t>
            </w:r>
          </w:p>
        </w:tc>
        <w:tc>
          <w:tcPr>
            <w:tcW w:w="4396" w:type="dxa"/>
          </w:tcPr>
          <w:p w14:paraId="7525FD71" w14:textId="77777777" w:rsidR="006A24AB" w:rsidRDefault="006A24AB" w:rsidP="006A24AB">
            <w:r>
              <w:t xml:space="preserve">Loop runs, user enters 10, </w:t>
            </w:r>
            <w:proofErr w:type="spellStart"/>
            <w:r>
              <w:t>fuelAvailable</w:t>
            </w:r>
            <w:proofErr w:type="spellEnd"/>
            <w:r>
              <w:t xml:space="preserve"> becomes 7, </w:t>
            </w:r>
            <w:proofErr w:type="spellStart"/>
            <w:r>
              <w:t>isWon</w:t>
            </w:r>
            <w:proofErr w:type="spellEnd"/>
            <w:r>
              <w:t xml:space="preserve"> remains false</w:t>
            </w:r>
          </w:p>
        </w:tc>
      </w:tr>
      <w:tr w:rsidR="00DC59BA" w14:paraId="4E4F9AE3" w14:textId="77777777" w:rsidTr="006A24AB">
        <w:tc>
          <w:tcPr>
            <w:tcW w:w="1483" w:type="dxa"/>
          </w:tcPr>
          <w:p w14:paraId="2D9D4380" w14:textId="233BBF7A" w:rsidR="00DC59BA" w:rsidRDefault="00C801CB" w:rsidP="00DC59BA">
            <w:r>
              <w:t>7</w:t>
            </w:r>
          </w:p>
        </w:tc>
        <w:tc>
          <w:tcPr>
            <w:tcW w:w="890" w:type="dxa"/>
          </w:tcPr>
          <w:p w14:paraId="05335261" w14:textId="46E420EB" w:rsidR="00DC59BA" w:rsidRDefault="00DC59BA" w:rsidP="00DC59BA">
            <w:r>
              <w:t>false</w:t>
            </w:r>
          </w:p>
        </w:tc>
        <w:tc>
          <w:tcPr>
            <w:tcW w:w="2172" w:type="dxa"/>
          </w:tcPr>
          <w:p w14:paraId="1CEC14A7" w14:textId="38CFB256" w:rsidR="00DC59BA" w:rsidRDefault="00DC59BA" w:rsidP="00DC59BA">
            <w:r>
              <w:t>Yes</w:t>
            </w:r>
          </w:p>
        </w:tc>
        <w:tc>
          <w:tcPr>
            <w:tcW w:w="1260" w:type="dxa"/>
          </w:tcPr>
          <w:p w14:paraId="27E11419" w14:textId="12F9545A" w:rsidR="00DC59BA" w:rsidRDefault="00DC59BA" w:rsidP="00DC59BA">
            <w:r>
              <w:t>10</w:t>
            </w:r>
          </w:p>
        </w:tc>
        <w:tc>
          <w:tcPr>
            <w:tcW w:w="4396" w:type="dxa"/>
          </w:tcPr>
          <w:p w14:paraId="00CCDD3A" w14:textId="0686A9B0" w:rsidR="00DC59BA" w:rsidRDefault="00DC59BA" w:rsidP="00DC59BA">
            <w:r>
              <w:t xml:space="preserve">Loop runs, user enters 10, </w:t>
            </w:r>
            <w:proofErr w:type="spellStart"/>
            <w:r>
              <w:t>fuelAvailable</w:t>
            </w:r>
            <w:proofErr w:type="spellEnd"/>
            <w:r>
              <w:t xml:space="preserve"> becomes </w:t>
            </w:r>
            <w:r w:rsidR="006541DE">
              <w:t>-7</w:t>
            </w:r>
            <w:r>
              <w:t xml:space="preserve">, </w:t>
            </w:r>
            <w:proofErr w:type="spellStart"/>
            <w:r>
              <w:t>isWon</w:t>
            </w:r>
            <w:proofErr w:type="spellEnd"/>
            <w:r>
              <w:t xml:space="preserve"> remains false</w:t>
            </w:r>
          </w:p>
        </w:tc>
      </w:tr>
      <w:tr w:rsidR="00C801CB" w14:paraId="4B70F76E" w14:textId="77777777" w:rsidTr="006A24AB">
        <w:tc>
          <w:tcPr>
            <w:tcW w:w="1483" w:type="dxa"/>
          </w:tcPr>
          <w:p w14:paraId="4D8DBBD4" w14:textId="3C11BDCA" w:rsidR="00C801CB" w:rsidRDefault="008009C8" w:rsidP="00DC59BA">
            <w:r>
              <w:t>-7</w:t>
            </w:r>
          </w:p>
        </w:tc>
        <w:tc>
          <w:tcPr>
            <w:tcW w:w="890" w:type="dxa"/>
          </w:tcPr>
          <w:p w14:paraId="516BA156" w14:textId="7B477C2B" w:rsidR="00C801CB" w:rsidRDefault="00C801CB" w:rsidP="00DC59BA">
            <w:r>
              <w:t>false</w:t>
            </w:r>
          </w:p>
        </w:tc>
        <w:tc>
          <w:tcPr>
            <w:tcW w:w="2172" w:type="dxa"/>
          </w:tcPr>
          <w:p w14:paraId="29193A9C" w14:textId="661422FC" w:rsidR="00C801CB" w:rsidRDefault="00C801CB" w:rsidP="00DC59BA">
            <w:r>
              <w:t>No</w:t>
            </w:r>
          </w:p>
        </w:tc>
        <w:tc>
          <w:tcPr>
            <w:tcW w:w="1260" w:type="dxa"/>
          </w:tcPr>
          <w:p w14:paraId="47EA2865" w14:textId="72EC0B81" w:rsidR="00C801CB" w:rsidRDefault="00C801CB" w:rsidP="00DC59BA">
            <w:r>
              <w:t xml:space="preserve">User can’t input now </w:t>
            </w:r>
          </w:p>
        </w:tc>
        <w:tc>
          <w:tcPr>
            <w:tcW w:w="4396" w:type="dxa"/>
          </w:tcPr>
          <w:p w14:paraId="7D1C8D98" w14:textId="2DEC33B2" w:rsidR="00C801CB" w:rsidRDefault="00C801CB" w:rsidP="00DC59BA">
            <w:r>
              <w:t xml:space="preserve">Loop </w:t>
            </w:r>
            <w:r w:rsidR="008009C8">
              <w:t>runs into if() loop</w:t>
            </w:r>
            <w:r>
              <w:t>, user can’t enter now</w:t>
            </w:r>
            <w:r w:rsidR="008009C8">
              <w:t xml:space="preserve"> </w:t>
            </w:r>
            <w:r>
              <w:t>,</w:t>
            </w:r>
            <w:proofErr w:type="spellStart"/>
            <w:r>
              <w:t>fuelAvailable</w:t>
            </w:r>
            <w:proofErr w:type="spellEnd"/>
            <w:r>
              <w:t xml:space="preserve"> becomes 0, </w:t>
            </w:r>
            <w:proofErr w:type="spellStart"/>
            <w:r>
              <w:t>isWon</w:t>
            </w:r>
            <w:proofErr w:type="spellEnd"/>
            <w:r>
              <w:t xml:space="preserve"> remains false</w:t>
            </w:r>
          </w:p>
        </w:tc>
      </w:tr>
      <w:tr w:rsidR="008009C8" w14:paraId="635343BF" w14:textId="77777777" w:rsidTr="006A24AB">
        <w:tc>
          <w:tcPr>
            <w:tcW w:w="1483" w:type="dxa"/>
          </w:tcPr>
          <w:p w14:paraId="6C981738" w14:textId="0C5AEB29" w:rsidR="008009C8" w:rsidRDefault="008009C8" w:rsidP="008009C8">
            <w:r>
              <w:t>0</w:t>
            </w:r>
          </w:p>
        </w:tc>
        <w:tc>
          <w:tcPr>
            <w:tcW w:w="890" w:type="dxa"/>
          </w:tcPr>
          <w:p w14:paraId="21BFBBCD" w14:textId="6660B2D0" w:rsidR="008009C8" w:rsidRDefault="008009C8" w:rsidP="008009C8">
            <w:r>
              <w:t>false</w:t>
            </w:r>
          </w:p>
        </w:tc>
        <w:tc>
          <w:tcPr>
            <w:tcW w:w="2172" w:type="dxa"/>
          </w:tcPr>
          <w:p w14:paraId="53947612" w14:textId="26B8CAFA" w:rsidR="008009C8" w:rsidRDefault="008009C8" w:rsidP="008009C8">
            <w:r>
              <w:t>No</w:t>
            </w:r>
          </w:p>
        </w:tc>
        <w:tc>
          <w:tcPr>
            <w:tcW w:w="1260" w:type="dxa"/>
          </w:tcPr>
          <w:p w14:paraId="01827F23" w14:textId="1A4FA480" w:rsidR="008009C8" w:rsidRDefault="008009C8" w:rsidP="008009C8">
            <w:r>
              <w:t xml:space="preserve">User can’t input now </w:t>
            </w:r>
          </w:p>
        </w:tc>
        <w:tc>
          <w:tcPr>
            <w:tcW w:w="4396" w:type="dxa"/>
          </w:tcPr>
          <w:p w14:paraId="06541917" w14:textId="102022EE" w:rsidR="008009C8" w:rsidRDefault="008009C8" w:rsidP="008009C8">
            <w:r>
              <w:t>Loop ends.</w:t>
            </w:r>
          </w:p>
        </w:tc>
      </w:tr>
    </w:tbl>
    <w:p w14:paraId="017FCCE8" w14:textId="352F3BA9" w:rsidR="00A9230E" w:rsidRDefault="00A9230E" w:rsidP="00A9230E"/>
    <w:p w14:paraId="7010817B" w14:textId="444449A3" w:rsidR="006541DE" w:rsidRDefault="006541DE" w:rsidP="00A9230E"/>
    <w:p w14:paraId="0AC9D918" w14:textId="7C9A3040" w:rsidR="006541DE" w:rsidRDefault="006541DE" w:rsidP="00A9230E"/>
    <w:p w14:paraId="223CDDB4" w14:textId="12EB75FC" w:rsidR="006541DE" w:rsidRDefault="006541DE" w:rsidP="006541DE">
      <w:pPr>
        <w:pStyle w:val="Heading2"/>
      </w:pPr>
      <w:r w:rsidRPr="002D6DE6">
        <w:t>While loop in method run() trace table for user does guess answer</w:t>
      </w:r>
    </w:p>
    <w:tbl>
      <w:tblPr>
        <w:tblStyle w:val="TableGrid"/>
        <w:tblpPr w:leftFromText="180" w:rightFromText="180" w:vertAnchor="text" w:horzAnchor="margin" w:tblpXSpec="center" w:tblpY="207"/>
        <w:tblW w:w="10343" w:type="dxa"/>
        <w:tblLook w:val="04A0" w:firstRow="1" w:lastRow="0" w:firstColumn="1" w:lastColumn="0" w:noHBand="0" w:noVBand="1"/>
      </w:tblPr>
      <w:tblGrid>
        <w:gridCol w:w="1483"/>
        <w:gridCol w:w="890"/>
        <w:gridCol w:w="2172"/>
        <w:gridCol w:w="1260"/>
        <w:gridCol w:w="4538"/>
      </w:tblGrid>
      <w:tr w:rsidR="00B31807" w14:paraId="5FEECC89" w14:textId="77777777" w:rsidTr="00B618A7">
        <w:tc>
          <w:tcPr>
            <w:tcW w:w="1483" w:type="dxa"/>
          </w:tcPr>
          <w:p w14:paraId="34DA7694" w14:textId="77777777" w:rsidR="00B31807" w:rsidRDefault="00B31807" w:rsidP="00B31807">
            <w:proofErr w:type="spellStart"/>
            <w:r>
              <w:t>fuelAvailable</w:t>
            </w:r>
            <w:proofErr w:type="spellEnd"/>
          </w:p>
        </w:tc>
        <w:tc>
          <w:tcPr>
            <w:tcW w:w="890" w:type="dxa"/>
          </w:tcPr>
          <w:p w14:paraId="3C03D62C" w14:textId="77777777" w:rsidR="00B31807" w:rsidRDefault="00B31807" w:rsidP="00B31807">
            <w:proofErr w:type="spellStart"/>
            <w:r>
              <w:t>isWon</w:t>
            </w:r>
            <w:proofErr w:type="spellEnd"/>
          </w:p>
        </w:tc>
        <w:tc>
          <w:tcPr>
            <w:tcW w:w="2172" w:type="dxa"/>
          </w:tcPr>
          <w:p w14:paraId="7A3C179E" w14:textId="77777777" w:rsidR="00B31807" w:rsidRDefault="00B31807" w:rsidP="00B31807">
            <w:proofErr w:type="spellStart"/>
            <w:r>
              <w:t>fuelAvailable</w:t>
            </w:r>
            <w:proofErr w:type="spellEnd"/>
            <w:r>
              <w:t xml:space="preserve"> &gt; 0 &amp;&amp;</w:t>
            </w:r>
          </w:p>
          <w:p w14:paraId="6E630D18" w14:textId="77777777" w:rsidR="00B31807" w:rsidRDefault="00B31807" w:rsidP="00B31807">
            <w:proofErr w:type="spellStart"/>
            <w:r>
              <w:t>isWon</w:t>
            </w:r>
            <w:proofErr w:type="spellEnd"/>
            <w:r>
              <w:t xml:space="preserve"> == false ?</w:t>
            </w:r>
          </w:p>
        </w:tc>
        <w:tc>
          <w:tcPr>
            <w:tcW w:w="1260" w:type="dxa"/>
          </w:tcPr>
          <w:p w14:paraId="68FA45EE" w14:textId="77777777" w:rsidR="00B31807" w:rsidRDefault="00B31807" w:rsidP="00B31807">
            <w:r>
              <w:t>User input</w:t>
            </w:r>
          </w:p>
        </w:tc>
        <w:tc>
          <w:tcPr>
            <w:tcW w:w="4538" w:type="dxa"/>
          </w:tcPr>
          <w:p w14:paraId="6459B12C" w14:textId="77777777" w:rsidR="00B31807" w:rsidRDefault="00B31807" w:rsidP="00B31807">
            <w:r>
              <w:t>Notes</w:t>
            </w:r>
          </w:p>
        </w:tc>
      </w:tr>
      <w:tr w:rsidR="00B31807" w14:paraId="48A3771E" w14:textId="77777777" w:rsidTr="00B618A7">
        <w:tc>
          <w:tcPr>
            <w:tcW w:w="1483" w:type="dxa"/>
          </w:tcPr>
          <w:p w14:paraId="67297EA8" w14:textId="77777777" w:rsidR="00B31807" w:rsidRDefault="00B31807" w:rsidP="00B31807">
            <w:r>
              <w:t>27</w:t>
            </w:r>
          </w:p>
        </w:tc>
        <w:tc>
          <w:tcPr>
            <w:tcW w:w="890" w:type="dxa"/>
          </w:tcPr>
          <w:p w14:paraId="3DECD989" w14:textId="77777777" w:rsidR="00B31807" w:rsidRDefault="00B31807" w:rsidP="00B31807">
            <w:r>
              <w:t>false</w:t>
            </w:r>
          </w:p>
        </w:tc>
        <w:tc>
          <w:tcPr>
            <w:tcW w:w="2172" w:type="dxa"/>
          </w:tcPr>
          <w:p w14:paraId="426222D4" w14:textId="77777777" w:rsidR="00B31807" w:rsidRDefault="00B31807" w:rsidP="00B31807">
            <w:r>
              <w:t xml:space="preserve">Yes </w:t>
            </w:r>
          </w:p>
        </w:tc>
        <w:tc>
          <w:tcPr>
            <w:tcW w:w="1260" w:type="dxa"/>
          </w:tcPr>
          <w:p w14:paraId="49DEF27C" w14:textId="77777777" w:rsidR="00B31807" w:rsidRDefault="00B31807" w:rsidP="00B31807">
            <w:r>
              <w:t>5</w:t>
            </w:r>
          </w:p>
        </w:tc>
        <w:tc>
          <w:tcPr>
            <w:tcW w:w="4538" w:type="dxa"/>
          </w:tcPr>
          <w:p w14:paraId="0909663A" w14:textId="77777777" w:rsidR="00B31807" w:rsidRDefault="00B31807" w:rsidP="00B31807">
            <w:r>
              <w:t xml:space="preserve">Loop runs, user enters 5, </w:t>
            </w:r>
            <w:proofErr w:type="spellStart"/>
            <w:r>
              <w:t>fuelAvailable</w:t>
            </w:r>
            <w:proofErr w:type="spellEnd"/>
            <w:r>
              <w:t xml:space="preserve"> becomes 22, </w:t>
            </w:r>
            <w:proofErr w:type="spellStart"/>
            <w:r>
              <w:t>isWon</w:t>
            </w:r>
            <w:proofErr w:type="spellEnd"/>
            <w:r>
              <w:t xml:space="preserve"> remains false</w:t>
            </w:r>
          </w:p>
        </w:tc>
      </w:tr>
      <w:tr w:rsidR="00B31807" w14:paraId="12E4B761" w14:textId="77777777" w:rsidTr="00B618A7">
        <w:tc>
          <w:tcPr>
            <w:tcW w:w="1483" w:type="dxa"/>
          </w:tcPr>
          <w:p w14:paraId="421D8EA4" w14:textId="77777777" w:rsidR="00B31807" w:rsidRDefault="00B31807" w:rsidP="00B31807">
            <w:r>
              <w:t>22</w:t>
            </w:r>
          </w:p>
        </w:tc>
        <w:tc>
          <w:tcPr>
            <w:tcW w:w="890" w:type="dxa"/>
          </w:tcPr>
          <w:p w14:paraId="02F61421" w14:textId="77777777" w:rsidR="00B31807" w:rsidRDefault="00B31807" w:rsidP="00B31807">
            <w:r>
              <w:t>false</w:t>
            </w:r>
          </w:p>
        </w:tc>
        <w:tc>
          <w:tcPr>
            <w:tcW w:w="2172" w:type="dxa"/>
          </w:tcPr>
          <w:p w14:paraId="356EF4B4" w14:textId="77777777" w:rsidR="00B31807" w:rsidRDefault="00B31807" w:rsidP="00B31807">
            <w:r>
              <w:t>Yes</w:t>
            </w:r>
          </w:p>
        </w:tc>
        <w:tc>
          <w:tcPr>
            <w:tcW w:w="1260" w:type="dxa"/>
          </w:tcPr>
          <w:p w14:paraId="7CAE7881" w14:textId="77777777" w:rsidR="00B31807" w:rsidRDefault="00B31807" w:rsidP="00B31807">
            <w:r>
              <w:t>4</w:t>
            </w:r>
          </w:p>
        </w:tc>
        <w:tc>
          <w:tcPr>
            <w:tcW w:w="4538" w:type="dxa"/>
          </w:tcPr>
          <w:p w14:paraId="4C51D8E9" w14:textId="77777777" w:rsidR="00B31807" w:rsidRDefault="00B31807" w:rsidP="00B31807">
            <w:r>
              <w:t xml:space="preserve">Loop runs, user enters 4, </w:t>
            </w:r>
            <w:proofErr w:type="spellStart"/>
            <w:r>
              <w:t>fuelAvailable</w:t>
            </w:r>
            <w:proofErr w:type="spellEnd"/>
            <w:r>
              <w:t xml:space="preserve"> becomes 18, </w:t>
            </w:r>
            <w:proofErr w:type="spellStart"/>
            <w:r>
              <w:t>isWon</w:t>
            </w:r>
            <w:proofErr w:type="spellEnd"/>
            <w:r>
              <w:t xml:space="preserve"> becomes true</w:t>
            </w:r>
          </w:p>
          <w:p w14:paraId="7AFB39C8" w14:textId="77777777" w:rsidR="00B31807" w:rsidRDefault="00B31807" w:rsidP="00B31807"/>
        </w:tc>
      </w:tr>
      <w:tr w:rsidR="00B31807" w14:paraId="1B6CFC4F" w14:textId="77777777" w:rsidTr="00B618A7">
        <w:tc>
          <w:tcPr>
            <w:tcW w:w="1483" w:type="dxa"/>
          </w:tcPr>
          <w:p w14:paraId="6B5BB251" w14:textId="77777777" w:rsidR="00B31807" w:rsidRDefault="00B31807" w:rsidP="00B31807">
            <w:r>
              <w:t>18</w:t>
            </w:r>
          </w:p>
        </w:tc>
        <w:tc>
          <w:tcPr>
            <w:tcW w:w="890" w:type="dxa"/>
          </w:tcPr>
          <w:p w14:paraId="37D4C277" w14:textId="71F35A3C" w:rsidR="00B31807" w:rsidRDefault="00B76381" w:rsidP="00B31807">
            <w:r>
              <w:t>true</w:t>
            </w:r>
          </w:p>
        </w:tc>
        <w:tc>
          <w:tcPr>
            <w:tcW w:w="2172" w:type="dxa"/>
          </w:tcPr>
          <w:p w14:paraId="78351E94" w14:textId="3DBF0641" w:rsidR="00B31807" w:rsidRDefault="00B76381" w:rsidP="00B31807">
            <w:r>
              <w:t>No</w:t>
            </w:r>
          </w:p>
        </w:tc>
        <w:tc>
          <w:tcPr>
            <w:tcW w:w="1260" w:type="dxa"/>
          </w:tcPr>
          <w:p w14:paraId="28E2FB51" w14:textId="090BB6A4" w:rsidR="00B31807" w:rsidRDefault="00B76381" w:rsidP="00B31807">
            <w:r>
              <w:t>User can’t input now</w:t>
            </w:r>
          </w:p>
        </w:tc>
        <w:tc>
          <w:tcPr>
            <w:tcW w:w="4538" w:type="dxa"/>
          </w:tcPr>
          <w:p w14:paraId="26D02D77" w14:textId="56E2D28A" w:rsidR="00B31807" w:rsidRDefault="00B76381" w:rsidP="00B31807">
            <w:r>
              <w:t>Loop ends</w:t>
            </w:r>
            <w:r w:rsidR="00BA05D1">
              <w:t>.</w:t>
            </w:r>
          </w:p>
        </w:tc>
      </w:tr>
    </w:tbl>
    <w:p w14:paraId="172549C7" w14:textId="4E4222D2" w:rsidR="00C50B05" w:rsidRDefault="00C50B05" w:rsidP="00C50B05">
      <w:pPr>
        <w:pStyle w:val="Heading2"/>
      </w:pPr>
      <w:r w:rsidRPr="00C50B05">
        <w:lastRenderedPageBreak/>
        <w:t>While loop in method run() trace table for invalid input</w:t>
      </w:r>
    </w:p>
    <w:tbl>
      <w:tblPr>
        <w:tblStyle w:val="TableGrid"/>
        <w:tblpPr w:leftFromText="180" w:rightFromText="180" w:vertAnchor="text" w:horzAnchor="margin" w:tblpXSpec="center" w:tblpY="207"/>
        <w:tblW w:w="10201" w:type="dxa"/>
        <w:tblLook w:val="04A0" w:firstRow="1" w:lastRow="0" w:firstColumn="1" w:lastColumn="0" w:noHBand="0" w:noVBand="1"/>
      </w:tblPr>
      <w:tblGrid>
        <w:gridCol w:w="1483"/>
        <w:gridCol w:w="890"/>
        <w:gridCol w:w="2172"/>
        <w:gridCol w:w="1260"/>
        <w:gridCol w:w="4396"/>
      </w:tblGrid>
      <w:tr w:rsidR="00B618A7" w14:paraId="7D7E7593" w14:textId="77777777" w:rsidTr="00B050CC">
        <w:tc>
          <w:tcPr>
            <w:tcW w:w="1483" w:type="dxa"/>
          </w:tcPr>
          <w:p w14:paraId="329D514E" w14:textId="77777777" w:rsidR="00B618A7" w:rsidRDefault="00B618A7" w:rsidP="00B050CC">
            <w:proofErr w:type="spellStart"/>
            <w:r>
              <w:t>fuelAvailable</w:t>
            </w:r>
            <w:proofErr w:type="spellEnd"/>
          </w:p>
        </w:tc>
        <w:tc>
          <w:tcPr>
            <w:tcW w:w="890" w:type="dxa"/>
          </w:tcPr>
          <w:p w14:paraId="5844F9A5" w14:textId="77777777" w:rsidR="00B618A7" w:rsidRDefault="00B618A7" w:rsidP="00B050CC">
            <w:proofErr w:type="spellStart"/>
            <w:r>
              <w:t>isWon</w:t>
            </w:r>
            <w:proofErr w:type="spellEnd"/>
          </w:p>
        </w:tc>
        <w:tc>
          <w:tcPr>
            <w:tcW w:w="2172" w:type="dxa"/>
          </w:tcPr>
          <w:p w14:paraId="692A26C0" w14:textId="77777777" w:rsidR="00B618A7" w:rsidRDefault="00B618A7" w:rsidP="00B050CC">
            <w:proofErr w:type="spellStart"/>
            <w:r>
              <w:t>fuelAvailable</w:t>
            </w:r>
            <w:proofErr w:type="spellEnd"/>
            <w:r>
              <w:t xml:space="preserve"> &gt; 0 &amp;&amp;</w:t>
            </w:r>
          </w:p>
          <w:p w14:paraId="111D7E9A" w14:textId="77777777" w:rsidR="00B618A7" w:rsidRDefault="00B618A7" w:rsidP="00B050CC">
            <w:proofErr w:type="spellStart"/>
            <w:r>
              <w:t>isWon</w:t>
            </w:r>
            <w:proofErr w:type="spellEnd"/>
            <w:r>
              <w:t xml:space="preserve"> == false ?</w:t>
            </w:r>
          </w:p>
        </w:tc>
        <w:tc>
          <w:tcPr>
            <w:tcW w:w="1260" w:type="dxa"/>
          </w:tcPr>
          <w:p w14:paraId="338E8E2C" w14:textId="77777777" w:rsidR="00B618A7" w:rsidRDefault="00B618A7" w:rsidP="00B050CC">
            <w:r>
              <w:t>User input</w:t>
            </w:r>
          </w:p>
        </w:tc>
        <w:tc>
          <w:tcPr>
            <w:tcW w:w="4396" w:type="dxa"/>
          </w:tcPr>
          <w:p w14:paraId="7EF0F89C" w14:textId="77777777" w:rsidR="00B618A7" w:rsidRDefault="00B618A7" w:rsidP="00B050CC">
            <w:r>
              <w:t>Notes</w:t>
            </w:r>
          </w:p>
        </w:tc>
      </w:tr>
      <w:tr w:rsidR="00B618A7" w14:paraId="268539CE" w14:textId="77777777" w:rsidTr="00B050CC">
        <w:tc>
          <w:tcPr>
            <w:tcW w:w="1483" w:type="dxa"/>
          </w:tcPr>
          <w:p w14:paraId="777180CF" w14:textId="77777777" w:rsidR="00B618A7" w:rsidRDefault="00B618A7" w:rsidP="00B050CC">
            <w:r>
              <w:t>27</w:t>
            </w:r>
          </w:p>
        </w:tc>
        <w:tc>
          <w:tcPr>
            <w:tcW w:w="890" w:type="dxa"/>
          </w:tcPr>
          <w:p w14:paraId="58678181" w14:textId="77777777" w:rsidR="00B618A7" w:rsidRDefault="00B618A7" w:rsidP="00B050CC">
            <w:r>
              <w:t>false</w:t>
            </w:r>
          </w:p>
        </w:tc>
        <w:tc>
          <w:tcPr>
            <w:tcW w:w="2172" w:type="dxa"/>
          </w:tcPr>
          <w:p w14:paraId="15E018E4" w14:textId="77777777" w:rsidR="00B618A7" w:rsidRDefault="00B618A7" w:rsidP="00B050CC">
            <w:r>
              <w:t xml:space="preserve">Yes </w:t>
            </w:r>
          </w:p>
        </w:tc>
        <w:tc>
          <w:tcPr>
            <w:tcW w:w="1260" w:type="dxa"/>
          </w:tcPr>
          <w:p w14:paraId="5127B34D" w14:textId="5B6E603C" w:rsidR="00B618A7" w:rsidRDefault="00B618A7" w:rsidP="00B050CC">
            <w:r>
              <w:t>0</w:t>
            </w:r>
          </w:p>
        </w:tc>
        <w:tc>
          <w:tcPr>
            <w:tcW w:w="4396" w:type="dxa"/>
          </w:tcPr>
          <w:p w14:paraId="7B166DF5" w14:textId="7B993CD1" w:rsidR="00B618A7" w:rsidRDefault="00B618A7" w:rsidP="00B050CC">
            <w:r>
              <w:t xml:space="preserve">Loop runs, user enters 0, </w:t>
            </w:r>
            <w:proofErr w:type="spellStart"/>
            <w:r>
              <w:t>fuelAvailable</w:t>
            </w:r>
            <w:proofErr w:type="spellEnd"/>
            <w:r>
              <w:t xml:space="preserve"> doesn’t change, </w:t>
            </w:r>
            <w:proofErr w:type="spellStart"/>
            <w:r>
              <w:t>isWon</w:t>
            </w:r>
            <w:proofErr w:type="spellEnd"/>
            <w:r>
              <w:t xml:space="preserve"> remains false</w:t>
            </w:r>
          </w:p>
        </w:tc>
      </w:tr>
      <w:tr w:rsidR="00B618A7" w14:paraId="12D124C0" w14:textId="77777777" w:rsidTr="00B050CC">
        <w:tc>
          <w:tcPr>
            <w:tcW w:w="1483" w:type="dxa"/>
          </w:tcPr>
          <w:p w14:paraId="60075998" w14:textId="798DD653" w:rsidR="00B618A7" w:rsidRDefault="00262E99" w:rsidP="00B050CC">
            <w:r>
              <w:t>27</w:t>
            </w:r>
          </w:p>
        </w:tc>
        <w:tc>
          <w:tcPr>
            <w:tcW w:w="890" w:type="dxa"/>
          </w:tcPr>
          <w:p w14:paraId="1504FA2F" w14:textId="77777777" w:rsidR="00B618A7" w:rsidRDefault="00B618A7" w:rsidP="00B050CC">
            <w:r>
              <w:t>false</w:t>
            </w:r>
          </w:p>
        </w:tc>
        <w:tc>
          <w:tcPr>
            <w:tcW w:w="2172" w:type="dxa"/>
          </w:tcPr>
          <w:p w14:paraId="7AFE8801" w14:textId="77777777" w:rsidR="00B618A7" w:rsidRDefault="00B618A7" w:rsidP="00B050CC">
            <w:r>
              <w:t>Yes</w:t>
            </w:r>
          </w:p>
        </w:tc>
        <w:tc>
          <w:tcPr>
            <w:tcW w:w="1260" w:type="dxa"/>
          </w:tcPr>
          <w:p w14:paraId="11B491A4" w14:textId="1DA4760B" w:rsidR="00B618A7" w:rsidRDefault="00262E99" w:rsidP="00B050CC">
            <w:r>
              <w:t>-1</w:t>
            </w:r>
          </w:p>
        </w:tc>
        <w:tc>
          <w:tcPr>
            <w:tcW w:w="4396" w:type="dxa"/>
          </w:tcPr>
          <w:p w14:paraId="5743FD0B" w14:textId="7E913D56" w:rsidR="00B618A7" w:rsidRDefault="00B618A7" w:rsidP="00B050CC">
            <w:r>
              <w:t xml:space="preserve">Loop runs, user enters 4, </w:t>
            </w:r>
            <w:proofErr w:type="spellStart"/>
            <w:r>
              <w:t>fuelAvailable</w:t>
            </w:r>
            <w:proofErr w:type="spellEnd"/>
            <w:r>
              <w:t xml:space="preserve"> becomes </w:t>
            </w:r>
            <w:r w:rsidR="00262E99">
              <w:t>2</w:t>
            </w:r>
            <w:r>
              <w:t xml:space="preserve">8, </w:t>
            </w:r>
            <w:proofErr w:type="spellStart"/>
            <w:r>
              <w:t>isWon</w:t>
            </w:r>
            <w:proofErr w:type="spellEnd"/>
            <w:r>
              <w:t xml:space="preserve"> </w:t>
            </w:r>
            <w:r w:rsidR="00262E99">
              <w:t xml:space="preserve"> </w:t>
            </w:r>
            <w:r w:rsidR="00A50ED0">
              <w:t xml:space="preserve"> remains false</w:t>
            </w:r>
          </w:p>
          <w:p w14:paraId="664F7F3D" w14:textId="77777777" w:rsidR="00B618A7" w:rsidRDefault="00B618A7" w:rsidP="00B050CC"/>
        </w:tc>
      </w:tr>
      <w:tr w:rsidR="00B618A7" w14:paraId="1F6ED8EA" w14:textId="77777777" w:rsidTr="00B050CC">
        <w:tc>
          <w:tcPr>
            <w:tcW w:w="1483" w:type="dxa"/>
          </w:tcPr>
          <w:p w14:paraId="7C7B8834" w14:textId="0C3C0042" w:rsidR="00B618A7" w:rsidRDefault="00262E99" w:rsidP="00B050CC">
            <w:r>
              <w:t>28</w:t>
            </w:r>
          </w:p>
        </w:tc>
        <w:tc>
          <w:tcPr>
            <w:tcW w:w="890" w:type="dxa"/>
          </w:tcPr>
          <w:p w14:paraId="2A252469" w14:textId="4E5DBE8B" w:rsidR="00B618A7" w:rsidRDefault="00262E99" w:rsidP="00B050CC">
            <w:r>
              <w:t>false</w:t>
            </w:r>
          </w:p>
        </w:tc>
        <w:tc>
          <w:tcPr>
            <w:tcW w:w="2172" w:type="dxa"/>
          </w:tcPr>
          <w:p w14:paraId="6DF28AD0" w14:textId="4EE46052" w:rsidR="00B618A7" w:rsidRDefault="00B618A7" w:rsidP="00B050CC">
            <w:r>
              <w:t>Yes</w:t>
            </w:r>
          </w:p>
        </w:tc>
        <w:tc>
          <w:tcPr>
            <w:tcW w:w="1260" w:type="dxa"/>
          </w:tcPr>
          <w:p w14:paraId="0CC43006" w14:textId="4A2BDE7E" w:rsidR="00B618A7" w:rsidRDefault="00262E99" w:rsidP="00B050CC">
            <w:r>
              <w:t>-</w:t>
            </w:r>
            <w:r w:rsidR="00A50ED0">
              <w:t>10</w:t>
            </w:r>
          </w:p>
        </w:tc>
        <w:tc>
          <w:tcPr>
            <w:tcW w:w="4396" w:type="dxa"/>
          </w:tcPr>
          <w:p w14:paraId="4FD807A6" w14:textId="2A217526" w:rsidR="00A50ED0" w:rsidRDefault="00A50ED0" w:rsidP="00A50ED0">
            <w:r>
              <w:t xml:space="preserve">Loop runs, user enters 4, </w:t>
            </w:r>
            <w:proofErr w:type="spellStart"/>
            <w:r>
              <w:t>fuelAvailable</w:t>
            </w:r>
            <w:proofErr w:type="spellEnd"/>
            <w:r>
              <w:t xml:space="preserve"> becomes 38, </w:t>
            </w:r>
            <w:proofErr w:type="spellStart"/>
            <w:r>
              <w:t>isWon</w:t>
            </w:r>
            <w:proofErr w:type="spellEnd"/>
            <w:r>
              <w:t xml:space="preserve">  remains false</w:t>
            </w:r>
          </w:p>
          <w:p w14:paraId="5D72FD5E" w14:textId="1FBA799C" w:rsidR="00B618A7" w:rsidRDefault="00B618A7" w:rsidP="00B050CC"/>
        </w:tc>
      </w:tr>
    </w:tbl>
    <w:p w14:paraId="1F874DBD" w14:textId="77777777" w:rsidR="00B70829" w:rsidRDefault="00B70829" w:rsidP="00B31807"/>
    <w:p w14:paraId="7432717A" w14:textId="2D261188" w:rsidR="00C50B05" w:rsidRDefault="00B70829" w:rsidP="00B70829">
      <w:r>
        <w:t xml:space="preserve">Invalid input will not change  </w:t>
      </w:r>
      <w:proofErr w:type="spellStart"/>
      <w:r w:rsidRPr="00B70829">
        <w:t>isWon</w:t>
      </w:r>
      <w:proofErr w:type="spellEnd"/>
      <w:r>
        <w:t xml:space="preserve"> (false) and (</w:t>
      </w:r>
      <w:proofErr w:type="spellStart"/>
      <w:r>
        <w:t>fuelAvailable</w:t>
      </w:r>
      <w:proofErr w:type="spellEnd"/>
      <w:r>
        <w:t xml:space="preserve"> &gt; 0 &amp;&amp; </w:t>
      </w:r>
      <w:proofErr w:type="spellStart"/>
      <w:r>
        <w:t>isWon</w:t>
      </w:r>
      <w:proofErr w:type="spellEnd"/>
      <w:r>
        <w:t xml:space="preserve"> ) is always false. Therefore, the loop will run forever with invalid input.</w:t>
      </w:r>
    </w:p>
    <w:p w14:paraId="287B554A" w14:textId="652738FE" w:rsidR="00C6252F" w:rsidRDefault="00C6252F" w:rsidP="00B70829"/>
    <w:p w14:paraId="2CC24CE7" w14:textId="77777777" w:rsidR="004A6FC7" w:rsidRDefault="004A6FC7" w:rsidP="00B70829"/>
    <w:p w14:paraId="5670EAC6" w14:textId="1ADBE4D6" w:rsidR="00C6252F" w:rsidRDefault="00C6252F" w:rsidP="00C6252F">
      <w:pPr>
        <w:pStyle w:val="Heading2"/>
      </w:pPr>
      <w:r w:rsidRPr="00C6252F">
        <w:t>Do-While loop in method main() testing that program continues and exits</w:t>
      </w:r>
    </w:p>
    <w:tbl>
      <w:tblPr>
        <w:tblStyle w:val="TableGrid"/>
        <w:tblW w:w="10283" w:type="dxa"/>
        <w:tblInd w:w="-829" w:type="dxa"/>
        <w:tblLook w:val="04A0" w:firstRow="1" w:lastRow="0" w:firstColumn="1" w:lastColumn="0" w:noHBand="0" w:noVBand="1"/>
      </w:tblPr>
      <w:tblGrid>
        <w:gridCol w:w="1260"/>
        <w:gridCol w:w="3838"/>
        <w:gridCol w:w="5185"/>
      </w:tblGrid>
      <w:tr w:rsidR="002A62AF" w14:paraId="28855E21" w14:textId="77777777" w:rsidTr="002A62AF">
        <w:tc>
          <w:tcPr>
            <w:tcW w:w="1260" w:type="dxa"/>
          </w:tcPr>
          <w:p w14:paraId="28EA1285" w14:textId="77777777" w:rsidR="002A62AF" w:rsidRDefault="002A62AF" w:rsidP="00B050CC">
            <w:r>
              <w:t>User input</w:t>
            </w:r>
          </w:p>
        </w:tc>
        <w:tc>
          <w:tcPr>
            <w:tcW w:w="3838" w:type="dxa"/>
          </w:tcPr>
          <w:p w14:paraId="36D53430" w14:textId="77777777" w:rsidR="002A62AF" w:rsidRDefault="002A62AF" w:rsidP="00B050CC">
            <w:proofErr w:type="spellStart"/>
            <w:r>
              <w:t>shouldContinue</w:t>
            </w:r>
            <w:proofErr w:type="spellEnd"/>
            <w:r>
              <w:t xml:space="preserve"> = CONTINUE_GAME ?</w:t>
            </w:r>
          </w:p>
        </w:tc>
        <w:tc>
          <w:tcPr>
            <w:tcW w:w="5185" w:type="dxa"/>
          </w:tcPr>
          <w:p w14:paraId="2C3FD970" w14:textId="77777777" w:rsidR="002A62AF" w:rsidRDefault="002A62AF" w:rsidP="00B050CC">
            <w:r>
              <w:t>Notes</w:t>
            </w:r>
          </w:p>
        </w:tc>
      </w:tr>
      <w:tr w:rsidR="002A62AF" w14:paraId="7DC502E5" w14:textId="77777777" w:rsidTr="002A62AF">
        <w:tc>
          <w:tcPr>
            <w:tcW w:w="1260" w:type="dxa"/>
          </w:tcPr>
          <w:p w14:paraId="1F78D38F" w14:textId="77777777" w:rsidR="002A62AF" w:rsidRDefault="002A62AF" w:rsidP="00B050CC">
            <w:r>
              <w:t>y</w:t>
            </w:r>
          </w:p>
        </w:tc>
        <w:tc>
          <w:tcPr>
            <w:tcW w:w="3838" w:type="dxa"/>
          </w:tcPr>
          <w:p w14:paraId="7958D7EF" w14:textId="77777777" w:rsidR="002A62AF" w:rsidRDefault="002A62AF" w:rsidP="00B050CC">
            <w:r>
              <w:t>Yes</w:t>
            </w:r>
          </w:p>
        </w:tc>
        <w:tc>
          <w:tcPr>
            <w:tcW w:w="5185" w:type="dxa"/>
          </w:tcPr>
          <w:p w14:paraId="6060D47F" w14:textId="77777777" w:rsidR="002A62AF" w:rsidRDefault="002A62AF" w:rsidP="00B050CC">
            <w:r>
              <w:t>User entered “y” to continue the game, loop continues</w:t>
            </w:r>
          </w:p>
        </w:tc>
      </w:tr>
      <w:tr w:rsidR="002A62AF" w14:paraId="3160623C" w14:textId="77777777" w:rsidTr="002A62AF">
        <w:tc>
          <w:tcPr>
            <w:tcW w:w="1260" w:type="dxa"/>
          </w:tcPr>
          <w:p w14:paraId="0A0D0793" w14:textId="77777777" w:rsidR="002A62AF" w:rsidRDefault="002A62AF" w:rsidP="00B050CC">
            <w:r>
              <w:t>n</w:t>
            </w:r>
          </w:p>
        </w:tc>
        <w:tc>
          <w:tcPr>
            <w:tcW w:w="3838" w:type="dxa"/>
          </w:tcPr>
          <w:p w14:paraId="30E859F6" w14:textId="327C3695" w:rsidR="002A62AF" w:rsidRDefault="002A62AF" w:rsidP="00B050CC">
            <w:r>
              <w:rPr>
                <w:rFonts w:asciiTheme="minorEastAsia" w:eastAsiaTheme="minorEastAsia" w:hAnsiTheme="minorEastAsia" w:hint="eastAsia"/>
                <w:lang w:eastAsia="zh-CN"/>
              </w:rPr>
              <w:t>No</w:t>
            </w:r>
          </w:p>
        </w:tc>
        <w:tc>
          <w:tcPr>
            <w:tcW w:w="5185" w:type="dxa"/>
          </w:tcPr>
          <w:p w14:paraId="5CCFF7C0" w14:textId="7E17FC0C" w:rsidR="002A62AF" w:rsidRDefault="002A62AF" w:rsidP="00B050CC">
            <w:r>
              <w:t>User entered ”n” to end the game, loop ends</w:t>
            </w:r>
          </w:p>
        </w:tc>
      </w:tr>
    </w:tbl>
    <w:p w14:paraId="00E694E0" w14:textId="4F7F8C0C" w:rsidR="002A62AF" w:rsidRDefault="002A62AF" w:rsidP="002A62AF"/>
    <w:p w14:paraId="6B2C8E8F" w14:textId="2765FADD" w:rsidR="00F24154" w:rsidRDefault="00F24154" w:rsidP="002A62AF"/>
    <w:p w14:paraId="0E55ADF4" w14:textId="16A76461" w:rsidR="00F24154" w:rsidRDefault="00F24154" w:rsidP="00F24154">
      <w:pPr>
        <w:pStyle w:val="Heading1"/>
      </w:pPr>
      <w:r>
        <w:rPr>
          <w:rFonts w:hint="eastAsia"/>
        </w:rPr>
        <w:lastRenderedPageBreak/>
        <w:t>Pr</w:t>
      </w:r>
      <w:r>
        <w:t>ogram codes</w:t>
      </w:r>
    </w:p>
    <w:p w14:paraId="59759C58" w14:textId="77777777" w:rsidR="0072181E" w:rsidRDefault="0072181E" w:rsidP="0072181E">
      <w:pPr>
        <w:keepNext/>
      </w:pPr>
      <w:r>
        <w:rPr>
          <w:noProof/>
        </w:rPr>
        <w:drawing>
          <wp:inline distT="0" distB="0" distL="0" distR="0" wp14:anchorId="772316AF" wp14:editId="1B14BE13">
            <wp:extent cx="5486400" cy="658749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8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5257D7" w14:textId="72CC9479" w:rsidR="00F24154" w:rsidRDefault="0072181E" w:rsidP="0072181E">
      <w:pPr>
        <w:pStyle w:val="Caption"/>
        <w:jc w:val="center"/>
      </w:pPr>
      <w:r>
        <w:t xml:space="preserve">Figure </w:t>
      </w:r>
      <w:fldSimple w:instr=" SEQ Figure \* ARABIC ">
        <w:r w:rsidR="00B22CFF">
          <w:rPr>
            <w:noProof/>
          </w:rPr>
          <w:t>4</w:t>
        </w:r>
      </w:fldSimple>
      <w:r>
        <w:t>. Class Exercise05</w:t>
      </w:r>
    </w:p>
    <w:p w14:paraId="7205ACEE" w14:textId="77777777" w:rsidR="007D7B1F" w:rsidRDefault="007D7B1F" w:rsidP="007D7B1F">
      <w:pPr>
        <w:keepNext/>
      </w:pPr>
      <w:r>
        <w:rPr>
          <w:noProof/>
        </w:rPr>
        <w:lastRenderedPageBreak/>
        <w:drawing>
          <wp:inline distT="0" distB="0" distL="0" distR="0" wp14:anchorId="5E288F37" wp14:editId="7275697A">
            <wp:extent cx="5486400" cy="660527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60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7B1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6BC8613E" wp14:editId="449D4BC1">
            <wp:extent cx="5486400" cy="3277870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77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0BBC7" w14:textId="4C8F668A" w:rsidR="007D7B1F" w:rsidRDefault="007D7B1F" w:rsidP="007D7B1F">
      <w:pPr>
        <w:pStyle w:val="Caption"/>
        <w:jc w:val="center"/>
      </w:pPr>
      <w:r>
        <w:t xml:space="preserve">Figure </w:t>
      </w:r>
      <w:fldSimple w:instr=" SEQ Figure \* ARABIC ">
        <w:r w:rsidR="00B22CFF">
          <w:rPr>
            <w:noProof/>
          </w:rPr>
          <w:t>5</w:t>
        </w:r>
      </w:fldSimple>
      <w:r>
        <w:t xml:space="preserve">. Class </w:t>
      </w:r>
      <w:proofErr w:type="spellStart"/>
      <w:r w:rsidRPr="007D7B1F">
        <w:t>CheckGuessResult</w:t>
      </w:r>
      <w:proofErr w:type="spellEnd"/>
    </w:p>
    <w:p w14:paraId="11772BA7" w14:textId="55FE0719" w:rsidR="006019E4" w:rsidRDefault="00476ACC" w:rsidP="006019E4">
      <w:r>
        <w:rPr>
          <w:noProof/>
        </w:rPr>
        <w:lastRenderedPageBreak/>
        <w:drawing>
          <wp:inline distT="0" distB="0" distL="0" distR="0" wp14:anchorId="77AA5CEB" wp14:editId="524C58F8">
            <wp:extent cx="5486400" cy="6997065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997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31E3B" w14:textId="31EF5FB3" w:rsidR="00476ACC" w:rsidRDefault="00476ACC" w:rsidP="006019E4">
      <w:r>
        <w:rPr>
          <w:noProof/>
        </w:rPr>
        <w:lastRenderedPageBreak/>
        <w:drawing>
          <wp:inline distT="0" distB="0" distL="0" distR="0" wp14:anchorId="77BE4AC7" wp14:editId="6EB5078B">
            <wp:extent cx="5486400" cy="686117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86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244EF" w14:textId="77777777" w:rsidR="0084786D" w:rsidRDefault="00476ACC" w:rsidP="0084786D">
      <w:pPr>
        <w:keepNext/>
      </w:pPr>
      <w:r>
        <w:rPr>
          <w:noProof/>
        </w:rPr>
        <w:lastRenderedPageBreak/>
        <w:drawing>
          <wp:inline distT="0" distB="0" distL="0" distR="0" wp14:anchorId="08DC1A3B" wp14:editId="7160F83E">
            <wp:extent cx="5486400" cy="5119370"/>
            <wp:effectExtent l="0" t="0" r="0" b="508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1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6ACC">
        <w:rPr>
          <w:noProof/>
        </w:rPr>
        <w:t xml:space="preserve"> </w:t>
      </w:r>
      <w:r>
        <w:rPr>
          <w:noProof/>
        </w:rPr>
        <w:drawing>
          <wp:inline distT="0" distB="0" distL="0" distR="0" wp14:anchorId="11D49C5B" wp14:editId="47E9605F">
            <wp:extent cx="5486400" cy="2029460"/>
            <wp:effectExtent l="0" t="0" r="0" b="889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2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727C6" w14:textId="36161861" w:rsidR="00476ACC" w:rsidRDefault="0084786D" w:rsidP="0084786D">
      <w:pPr>
        <w:pStyle w:val="Caption"/>
        <w:jc w:val="center"/>
      </w:pPr>
      <w:r>
        <w:t xml:space="preserve">Figure </w:t>
      </w:r>
      <w:fldSimple w:instr=" SEQ Figure \* ARABIC ">
        <w:r w:rsidR="00B22CFF">
          <w:rPr>
            <w:noProof/>
          </w:rPr>
          <w:t>6</w:t>
        </w:r>
      </w:fldSimple>
      <w:r>
        <w:t xml:space="preserve">. Class </w:t>
      </w:r>
      <w:proofErr w:type="spellStart"/>
      <w:r w:rsidRPr="000D0BE0">
        <w:t>HighLowGame</w:t>
      </w:r>
      <w:proofErr w:type="spellEnd"/>
    </w:p>
    <w:p w14:paraId="585BF6E4" w14:textId="77777777" w:rsidR="00011D29" w:rsidRDefault="00011D29" w:rsidP="00011D29">
      <w:pPr>
        <w:keepNext/>
      </w:pPr>
      <w:r>
        <w:rPr>
          <w:noProof/>
        </w:rPr>
        <w:lastRenderedPageBreak/>
        <w:drawing>
          <wp:inline distT="0" distB="0" distL="0" distR="0" wp14:anchorId="2952CA29" wp14:editId="77DDDD0D">
            <wp:extent cx="5486400" cy="6125845"/>
            <wp:effectExtent l="0" t="0" r="0" b="825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12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1D29">
        <w:rPr>
          <w:noProof/>
        </w:rPr>
        <w:t xml:space="preserve"> </w:t>
      </w:r>
      <w:r>
        <w:rPr>
          <w:noProof/>
        </w:rPr>
        <w:drawing>
          <wp:inline distT="0" distB="0" distL="0" distR="0" wp14:anchorId="66720204" wp14:editId="3A8E8BD9">
            <wp:extent cx="5486400" cy="1292860"/>
            <wp:effectExtent l="0" t="0" r="0" b="254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9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3D7CB" w14:textId="099CF659" w:rsidR="00011D29" w:rsidRDefault="00011D29" w:rsidP="00011D29">
      <w:pPr>
        <w:pStyle w:val="Caption"/>
        <w:jc w:val="center"/>
      </w:pPr>
      <w:r>
        <w:t xml:space="preserve">Figure </w:t>
      </w:r>
      <w:fldSimple w:instr=" SEQ Figure \* ARABIC ">
        <w:r w:rsidR="00B22CFF">
          <w:rPr>
            <w:noProof/>
          </w:rPr>
          <w:t>7</w:t>
        </w:r>
      </w:fldSimple>
      <w:r>
        <w:t xml:space="preserve">. Class </w:t>
      </w:r>
      <w:r w:rsidRPr="009721E6">
        <w:t>User</w:t>
      </w:r>
    </w:p>
    <w:p w14:paraId="494C8A73" w14:textId="18682C4E" w:rsidR="00F318F6" w:rsidRDefault="00F318F6" w:rsidP="00F318F6"/>
    <w:p w14:paraId="6F786D99" w14:textId="2662A6CD" w:rsidR="00F318F6" w:rsidRDefault="00B01251" w:rsidP="00B01251">
      <w:pPr>
        <w:pStyle w:val="Heading1"/>
      </w:pPr>
      <w:r>
        <w:lastRenderedPageBreak/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"/>
        <w:gridCol w:w="6154"/>
        <w:gridCol w:w="1449"/>
      </w:tblGrid>
      <w:tr w:rsidR="008D005C" w14:paraId="1430A903" w14:textId="77777777" w:rsidTr="00DD364B">
        <w:tc>
          <w:tcPr>
            <w:tcW w:w="1027" w:type="dxa"/>
          </w:tcPr>
          <w:p w14:paraId="709AEE06" w14:textId="298A6625" w:rsidR="008D005C" w:rsidRDefault="008D005C" w:rsidP="00F70822">
            <w:r>
              <w:t>Input</w:t>
            </w:r>
          </w:p>
        </w:tc>
        <w:tc>
          <w:tcPr>
            <w:tcW w:w="6154" w:type="dxa"/>
          </w:tcPr>
          <w:p w14:paraId="5D75E409" w14:textId="6C939DA6" w:rsidR="008D005C" w:rsidRDefault="008D005C" w:rsidP="00F70822">
            <w:r>
              <w:t>Actual output</w:t>
            </w:r>
          </w:p>
        </w:tc>
        <w:tc>
          <w:tcPr>
            <w:tcW w:w="1449" w:type="dxa"/>
          </w:tcPr>
          <w:p w14:paraId="0EBA17D3" w14:textId="266D1513" w:rsidR="008D005C" w:rsidRDefault="008D005C" w:rsidP="00F70822">
            <w:r>
              <w:t>Description</w:t>
            </w:r>
          </w:p>
        </w:tc>
      </w:tr>
      <w:tr w:rsidR="008D005C" w14:paraId="4D0618B3" w14:textId="77777777" w:rsidTr="00DD364B">
        <w:tc>
          <w:tcPr>
            <w:tcW w:w="1027" w:type="dxa"/>
          </w:tcPr>
          <w:p w14:paraId="38831385" w14:textId="77777777" w:rsidR="008D005C" w:rsidRDefault="008D005C" w:rsidP="00F70822">
            <w:r>
              <w:t>5</w:t>
            </w:r>
          </w:p>
          <w:p w14:paraId="6DF24FB8" w14:textId="62CA9C63" w:rsidR="008D005C" w:rsidRDefault="008D005C" w:rsidP="00F70822">
            <w:r>
              <w:t>y</w:t>
            </w:r>
          </w:p>
          <w:p w14:paraId="0D6D445D" w14:textId="77777777" w:rsidR="008D005C" w:rsidRDefault="008D005C" w:rsidP="00F70822">
            <w:r>
              <w:t>5</w:t>
            </w:r>
          </w:p>
          <w:p w14:paraId="3BEC9A1B" w14:textId="77777777" w:rsidR="008D005C" w:rsidRDefault="008D005C" w:rsidP="00F70822">
            <w:r>
              <w:t>8</w:t>
            </w:r>
          </w:p>
          <w:p w14:paraId="20C9AC5B" w14:textId="77777777" w:rsidR="008D005C" w:rsidRDefault="008D005C" w:rsidP="00F70822">
            <w:r>
              <w:t>6</w:t>
            </w:r>
          </w:p>
          <w:p w14:paraId="6827F2B0" w14:textId="77777777" w:rsidR="008D005C" w:rsidRDefault="008D005C" w:rsidP="00F70822">
            <w:r>
              <w:t>7</w:t>
            </w:r>
          </w:p>
          <w:p w14:paraId="29D083C6" w14:textId="5F964438" w:rsidR="008D005C" w:rsidRDefault="008D005C" w:rsidP="00F70822">
            <w:r>
              <w:t>n</w:t>
            </w:r>
          </w:p>
        </w:tc>
        <w:tc>
          <w:tcPr>
            <w:tcW w:w="6154" w:type="dxa"/>
          </w:tcPr>
          <w:p w14:paraId="3F0B8774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uess the number from 1 to 10</w:t>
            </w:r>
          </w:p>
          <w:p w14:paraId="38584A34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27 guess-fuel remaining.</w:t>
            </w:r>
          </w:p>
          <w:p w14:paraId="2E23774C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21A46040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5</w:t>
            </w:r>
          </w:p>
          <w:p w14:paraId="3A0D2F39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guessed the number</w:t>
            </w:r>
          </w:p>
          <w:p w14:paraId="26D96B7C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You win! It took you 1 </w:t>
            </w:r>
            <w:proofErr w:type="gramStart"/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uesses</w:t>
            </w:r>
            <w:proofErr w:type="gramEnd"/>
          </w:p>
          <w:p w14:paraId="7DFD3C59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Would you like to play again? (Y/N)</w:t>
            </w:r>
          </w:p>
          <w:p w14:paraId="77012D65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y</w:t>
            </w:r>
          </w:p>
          <w:p w14:paraId="033780B1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uess the number from 1 to 10</w:t>
            </w:r>
          </w:p>
          <w:p w14:paraId="0350C9AA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27 guess-fuel remaining.</w:t>
            </w:r>
          </w:p>
          <w:p w14:paraId="4D553D8D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5A271CF0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5</w:t>
            </w:r>
          </w:p>
          <w:p w14:paraId="298E09C4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low, 22 guess-fuel remaining</w:t>
            </w:r>
          </w:p>
          <w:p w14:paraId="4919713B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7019B3C8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8</w:t>
            </w:r>
          </w:p>
          <w:p w14:paraId="2512E736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high, 14 guess-fuel remaining</w:t>
            </w:r>
          </w:p>
          <w:p w14:paraId="613CB74A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71508652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6</w:t>
            </w:r>
          </w:p>
          <w:p w14:paraId="393DDBF8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low, 8 guess-fuel remaining</w:t>
            </w:r>
          </w:p>
          <w:p w14:paraId="152C8D64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6938F610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7</w:t>
            </w:r>
          </w:p>
          <w:p w14:paraId="4944C19E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guessed the number</w:t>
            </w:r>
          </w:p>
          <w:p w14:paraId="6DC4A343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win! It took you 4 guesses</w:t>
            </w:r>
          </w:p>
          <w:p w14:paraId="2BB82B84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Would you like to play again? (Y/N)</w:t>
            </w:r>
          </w:p>
          <w:p w14:paraId="536A2944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n</w:t>
            </w:r>
          </w:p>
          <w:p w14:paraId="4B302A18" w14:textId="2ABDE607" w:rsidR="008D005C" w:rsidRDefault="008D005C" w:rsidP="008D005C"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Yanzhang Wu</w:t>
            </w:r>
          </w:p>
        </w:tc>
        <w:tc>
          <w:tcPr>
            <w:tcW w:w="1449" w:type="dxa"/>
          </w:tcPr>
          <w:p w14:paraId="11CBA859" w14:textId="2FEBA999" w:rsidR="008D005C" w:rsidRDefault="008D005C" w:rsidP="00F70822">
            <w:r>
              <w:t>Enter numbers as required, the program runs normally as expected. “y” and “n” are not case sensitive.</w:t>
            </w:r>
          </w:p>
        </w:tc>
      </w:tr>
      <w:tr w:rsidR="008D005C" w14:paraId="3DC6EAED" w14:textId="77777777" w:rsidTr="00DD364B">
        <w:tc>
          <w:tcPr>
            <w:tcW w:w="1027" w:type="dxa"/>
          </w:tcPr>
          <w:p w14:paraId="3FF363F3" w14:textId="77777777" w:rsidR="008D005C" w:rsidRDefault="008D005C" w:rsidP="00F70822">
            <w:r>
              <w:t>0</w:t>
            </w:r>
          </w:p>
          <w:p w14:paraId="542D996A" w14:textId="77777777" w:rsidR="008D005C" w:rsidRDefault="008D005C" w:rsidP="00F70822">
            <w:r>
              <w:t>-5</w:t>
            </w:r>
          </w:p>
          <w:p w14:paraId="7DEE77F8" w14:textId="175B6C39" w:rsidR="008D005C" w:rsidRDefault="008D005C" w:rsidP="00F70822">
            <w:r>
              <w:t>Hi</w:t>
            </w:r>
          </w:p>
        </w:tc>
        <w:tc>
          <w:tcPr>
            <w:tcW w:w="6154" w:type="dxa"/>
          </w:tcPr>
          <w:p w14:paraId="5944E7F9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uess the number from 1 to 10</w:t>
            </w:r>
          </w:p>
          <w:p w14:paraId="4384336B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27 guess-fuel remaining.</w:t>
            </w:r>
          </w:p>
          <w:p w14:paraId="41B5624B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6688A997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0</w:t>
            </w:r>
          </w:p>
          <w:p w14:paraId="23DEF799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low, 27 guess-fuel remaining</w:t>
            </w:r>
          </w:p>
          <w:p w14:paraId="3BCD7815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54848CC1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-5</w:t>
            </w:r>
          </w:p>
          <w:p w14:paraId="7C189AC1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low, 32 guess-fuel remaining</w:t>
            </w:r>
          </w:p>
          <w:p w14:paraId="56F5EBBA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33612419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hi</w:t>
            </w:r>
          </w:p>
          <w:p w14:paraId="30B2B1A5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 xml:space="preserve">Exception in thread "main" </w:t>
            </w:r>
            <w:proofErr w:type="spellStart"/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java.util.InputMismatchException</w:t>
            </w:r>
            <w:proofErr w:type="spellEnd"/>
          </w:p>
          <w:p w14:paraId="5255C342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throwFor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939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3F309D48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next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1594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470EB8FC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nextInt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2258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1ADB6F9E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nextInt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2212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6F55D298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User.inputInteger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User.java:20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4A7CF506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User.inputInteger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User.java:28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36D0BEEC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HighLowGame.run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HighLowGame.java:100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0139321D" w14:textId="77777777" w:rsidR="008D005C" w:rsidRDefault="008D005C" w:rsidP="008D005C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>at Exercise05.main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Exercise05.java:41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263F1F60" w14:textId="77777777" w:rsidR="008D005C" w:rsidRDefault="008D005C" w:rsidP="008D005C">
            <w:pPr>
              <w:jc w:val="center"/>
            </w:pPr>
          </w:p>
        </w:tc>
        <w:tc>
          <w:tcPr>
            <w:tcW w:w="1449" w:type="dxa"/>
          </w:tcPr>
          <w:p w14:paraId="5EA36783" w14:textId="52828DC1" w:rsidR="008D005C" w:rsidRDefault="008D005C" w:rsidP="00F70822">
            <w:r>
              <w:t xml:space="preserve">0 and negative numbers </w:t>
            </w:r>
            <w:proofErr w:type="gramStart"/>
            <w:r>
              <w:t>not decrease</w:t>
            </w:r>
            <w:proofErr w:type="gramEnd"/>
            <w:r>
              <w:t xml:space="preserve"> the guess fuel, and the user needs to input the guess number again and again. For input of string, the program will end with error.  </w:t>
            </w:r>
          </w:p>
        </w:tc>
      </w:tr>
      <w:tr w:rsidR="008D005C" w14:paraId="2473BF3B" w14:textId="77777777" w:rsidTr="00DD364B">
        <w:tc>
          <w:tcPr>
            <w:tcW w:w="1027" w:type="dxa"/>
          </w:tcPr>
          <w:p w14:paraId="79374860" w14:textId="77777777" w:rsidR="008D005C" w:rsidRDefault="00E93071" w:rsidP="00F70822">
            <w:r>
              <w:lastRenderedPageBreak/>
              <w:t>10</w:t>
            </w:r>
          </w:p>
          <w:p w14:paraId="1D49069E" w14:textId="77777777" w:rsidR="00E93071" w:rsidRDefault="00E93071" w:rsidP="00F70822">
            <w:r>
              <w:t>10</w:t>
            </w:r>
          </w:p>
          <w:p w14:paraId="3B4BEE83" w14:textId="77777777" w:rsidR="00E93071" w:rsidRDefault="00E93071" w:rsidP="00F70822">
            <w:r>
              <w:t>10</w:t>
            </w:r>
          </w:p>
          <w:p w14:paraId="132F53E0" w14:textId="74C55A0E" w:rsidR="00E93071" w:rsidRDefault="00E93071" w:rsidP="00F70822">
            <w:r>
              <w:t>hi</w:t>
            </w:r>
          </w:p>
        </w:tc>
        <w:tc>
          <w:tcPr>
            <w:tcW w:w="6154" w:type="dxa"/>
          </w:tcPr>
          <w:p w14:paraId="129F2C4A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uess the number from 1 to 10</w:t>
            </w:r>
          </w:p>
          <w:p w14:paraId="7F72D258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27 guess-fuel remaining.</w:t>
            </w:r>
          </w:p>
          <w:p w14:paraId="72FC7466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5A0A65C3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0</w:t>
            </w:r>
          </w:p>
          <w:p w14:paraId="5BEEDBA8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high, 17 guess-fuel remaining</w:t>
            </w:r>
          </w:p>
          <w:p w14:paraId="756D927F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079A0382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0</w:t>
            </w:r>
          </w:p>
          <w:p w14:paraId="3A853EF6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high, 7 guess-fuel remaining</w:t>
            </w:r>
          </w:p>
          <w:p w14:paraId="24CD27B4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6D78F10A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0</w:t>
            </w:r>
          </w:p>
          <w:p w14:paraId="53C405DE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high, 0 guess-fuel remaining</w:t>
            </w:r>
          </w:p>
          <w:p w14:paraId="2221EB98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did not win, you used 3 guesses</w:t>
            </w:r>
          </w:p>
          <w:p w14:paraId="0A57E6CF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Would you like to play again? (Y/N)</w:t>
            </w:r>
          </w:p>
          <w:p w14:paraId="693E5CB4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hi</w:t>
            </w:r>
          </w:p>
          <w:p w14:paraId="18774680" w14:textId="77777777" w:rsidR="00E93071" w:rsidRDefault="00E93071" w:rsidP="00E93071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Yanzhang Wu</w:t>
            </w:r>
          </w:p>
          <w:p w14:paraId="49A277EA" w14:textId="77777777" w:rsidR="008D005C" w:rsidRDefault="008D005C" w:rsidP="00F70822"/>
        </w:tc>
        <w:tc>
          <w:tcPr>
            <w:tcW w:w="1449" w:type="dxa"/>
          </w:tcPr>
          <w:p w14:paraId="78DF2AA4" w14:textId="282E21E2" w:rsidR="008D005C" w:rsidRDefault="007223F0" w:rsidP="00F70822">
            <w:r>
              <w:t>Enter 10 three times, the guess-fuel becomes 0 and the program keeps this play. For the input of choosing to play, if the user inputs strings others rather than “y” and “n”, the program ends</w:t>
            </w:r>
          </w:p>
        </w:tc>
      </w:tr>
      <w:tr w:rsidR="008D005C" w14:paraId="308CC310" w14:textId="77777777" w:rsidTr="00DD364B">
        <w:tc>
          <w:tcPr>
            <w:tcW w:w="1027" w:type="dxa"/>
          </w:tcPr>
          <w:p w14:paraId="2C65C00B" w14:textId="77777777" w:rsidR="008D005C" w:rsidRDefault="007223F0" w:rsidP="00F70822">
            <w:r>
              <w:t>10</w:t>
            </w:r>
          </w:p>
          <w:p w14:paraId="1E2B21C5" w14:textId="77777777" w:rsidR="007223F0" w:rsidRDefault="007223F0" w:rsidP="00F70822">
            <w:r>
              <w:t>10</w:t>
            </w:r>
          </w:p>
          <w:p w14:paraId="0AB2CA98" w14:textId="77777777" w:rsidR="007223F0" w:rsidRDefault="007223F0" w:rsidP="00F70822">
            <w:r>
              <w:t>10</w:t>
            </w:r>
          </w:p>
          <w:p w14:paraId="0385D149" w14:textId="77777777" w:rsidR="007223F0" w:rsidRDefault="007223F0" w:rsidP="00F70822">
            <w:r>
              <w:t>0</w:t>
            </w:r>
          </w:p>
          <w:p w14:paraId="077BF269" w14:textId="55283BAA" w:rsidR="007223F0" w:rsidRDefault="007223F0" w:rsidP="00F70822"/>
        </w:tc>
        <w:tc>
          <w:tcPr>
            <w:tcW w:w="6154" w:type="dxa"/>
          </w:tcPr>
          <w:p w14:paraId="7278E4CC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uess the number from 1 to 10</w:t>
            </w:r>
          </w:p>
          <w:p w14:paraId="22EE4C50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27 guess-fuel remaining.</w:t>
            </w:r>
          </w:p>
          <w:p w14:paraId="2AF2699D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30CA69A1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0</w:t>
            </w:r>
          </w:p>
          <w:p w14:paraId="604304CD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high, 17 guess-fuel remaining</w:t>
            </w:r>
          </w:p>
          <w:p w14:paraId="061C18F9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7EF6BC87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0</w:t>
            </w:r>
          </w:p>
          <w:p w14:paraId="5AAB9076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high, 7 guess-fuel remaining</w:t>
            </w:r>
          </w:p>
          <w:p w14:paraId="02D1DDCE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4836E0A2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10</w:t>
            </w:r>
          </w:p>
          <w:p w14:paraId="7C54748D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too high, 0 guess-fuel remaining</w:t>
            </w:r>
          </w:p>
          <w:p w14:paraId="4F0843ED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did not win, you used 3 guesses</w:t>
            </w:r>
          </w:p>
          <w:p w14:paraId="0B22BAEF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Would you like to play again? (Y/N)</w:t>
            </w:r>
          </w:p>
          <w:p w14:paraId="4E6A2283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0</w:t>
            </w:r>
          </w:p>
          <w:p w14:paraId="58BAE490" w14:textId="77777777" w:rsidR="007223F0" w:rsidRDefault="007223F0" w:rsidP="007223F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Program by Yanzhang Wu</w:t>
            </w:r>
          </w:p>
          <w:p w14:paraId="1B1F2F42" w14:textId="77777777" w:rsidR="008D005C" w:rsidRDefault="008D005C" w:rsidP="00F70822"/>
        </w:tc>
        <w:tc>
          <w:tcPr>
            <w:tcW w:w="1449" w:type="dxa"/>
          </w:tcPr>
          <w:p w14:paraId="1664B552" w14:textId="2B71D1B7" w:rsidR="008D005C" w:rsidRDefault="007223F0" w:rsidP="00F70822">
            <w:r>
              <w:t>For the input of choosing to play, if the user inputs numbers rather than “y” and “n”, the program ends</w:t>
            </w:r>
          </w:p>
        </w:tc>
      </w:tr>
      <w:tr w:rsidR="008D005C" w14:paraId="5B2AC3F8" w14:textId="77777777" w:rsidTr="00DD364B">
        <w:tc>
          <w:tcPr>
            <w:tcW w:w="1027" w:type="dxa"/>
          </w:tcPr>
          <w:p w14:paraId="2324001A" w14:textId="661437D9" w:rsidR="008D005C" w:rsidRDefault="006E16F3" w:rsidP="00F70822">
            <w:r>
              <w:t>5.5</w:t>
            </w:r>
          </w:p>
        </w:tc>
        <w:tc>
          <w:tcPr>
            <w:tcW w:w="6154" w:type="dxa"/>
          </w:tcPr>
          <w:p w14:paraId="6B2A9E6C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Guess the number from 1 to 10</w:t>
            </w:r>
          </w:p>
          <w:p w14:paraId="5D0C7ECF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>You have 27 guess-fuel remaining.</w:t>
            </w:r>
          </w:p>
          <w:p w14:paraId="4369A27E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20"/>
                <w:szCs w:val="20"/>
              </w:rPr>
              <w:t xml:space="preserve">guess: </w:t>
            </w:r>
          </w:p>
          <w:p w14:paraId="468B86B4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00C87D"/>
                <w:sz w:val="20"/>
                <w:szCs w:val="20"/>
              </w:rPr>
              <w:t>5.5</w:t>
            </w:r>
          </w:p>
          <w:p w14:paraId="71BB7371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 xml:space="preserve">Exception in thread "main" </w:t>
            </w:r>
            <w:proofErr w:type="spellStart"/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java.util.InputMismatchException</w:t>
            </w:r>
            <w:proofErr w:type="spellEnd"/>
          </w:p>
          <w:p w14:paraId="3F489DE7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throwFor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939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5FDE7777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next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1594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7499F42F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nextInt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2258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513994C0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base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/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java.util.Scanner.nextInt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Scanner.java:2212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290C7653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User.inputInteger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User.java:20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5E240932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User.inputInteger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User.java:28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2781A21A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 xml:space="preserve">at </w:t>
            </w:r>
            <w:proofErr w:type="spellStart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HighLowGame.run</w:t>
            </w:r>
            <w:proofErr w:type="spellEnd"/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HighLowGame.java:100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3334783E" w14:textId="77777777" w:rsidR="006E16F3" w:rsidRDefault="006E16F3" w:rsidP="006E16F3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ab/>
              <w:t>at Exercise05.main(</w:t>
            </w:r>
            <w:r>
              <w:rPr>
                <w:rFonts w:ascii="Consolas" w:hAnsi="Consolas" w:cs="Consolas"/>
                <w:color w:val="0067C0"/>
                <w:sz w:val="20"/>
                <w:szCs w:val="20"/>
                <w:u w:val="single"/>
              </w:rPr>
              <w:t>Exercise05.java:41</w:t>
            </w:r>
            <w:r>
              <w:rPr>
                <w:rFonts w:ascii="Consolas" w:hAnsi="Consolas" w:cs="Consolas"/>
                <w:color w:val="FF0000"/>
                <w:sz w:val="20"/>
                <w:szCs w:val="20"/>
              </w:rPr>
              <w:t>)</w:t>
            </w:r>
          </w:p>
          <w:p w14:paraId="12B21FE9" w14:textId="77777777" w:rsidR="008D005C" w:rsidRDefault="008D005C" w:rsidP="00F70822"/>
        </w:tc>
        <w:tc>
          <w:tcPr>
            <w:tcW w:w="1449" w:type="dxa"/>
          </w:tcPr>
          <w:p w14:paraId="567ED7D4" w14:textId="6318D2A5" w:rsidR="008D005C" w:rsidRDefault="006E16F3" w:rsidP="00F70822">
            <w:r>
              <w:t>If the input is a double type, the program ends with error.</w:t>
            </w:r>
          </w:p>
        </w:tc>
      </w:tr>
    </w:tbl>
    <w:p w14:paraId="763B9DDE" w14:textId="43F7192B" w:rsidR="00F91D4E" w:rsidRDefault="00F91D4E" w:rsidP="00DD364B">
      <w:pPr>
        <w:pStyle w:val="Heading1"/>
      </w:pPr>
      <w:r>
        <w:lastRenderedPageBreak/>
        <w:t>Screen shot</w:t>
      </w:r>
    </w:p>
    <w:p w14:paraId="7925EDBC" w14:textId="77777777" w:rsidR="00B22CFF" w:rsidRDefault="00F91D4E" w:rsidP="00B22CFF">
      <w:pPr>
        <w:keepNext/>
        <w:jc w:val="center"/>
      </w:pPr>
      <w:r>
        <w:rPr>
          <w:noProof/>
        </w:rPr>
        <w:drawing>
          <wp:inline distT="0" distB="0" distL="0" distR="0" wp14:anchorId="4EEB5483" wp14:editId="35161755">
            <wp:extent cx="3314700" cy="56102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14700" cy="561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D70DE" w14:textId="765ADD84" w:rsidR="00F91D4E" w:rsidRDefault="00B22CFF" w:rsidP="00B22CF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>. Program runs normally</w:t>
      </w:r>
    </w:p>
    <w:p w14:paraId="0BD183A4" w14:textId="77777777" w:rsidR="00B22CFF" w:rsidRDefault="00B22CFF" w:rsidP="00B22CFF">
      <w:pPr>
        <w:keepNext/>
      </w:pPr>
      <w:r>
        <w:rPr>
          <w:noProof/>
        </w:rPr>
        <w:lastRenderedPageBreak/>
        <w:drawing>
          <wp:inline distT="0" distB="0" distL="0" distR="0" wp14:anchorId="2E82994F" wp14:editId="5C4639E6">
            <wp:extent cx="5486400" cy="3494405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9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73B84" w14:textId="08AF2B0E" w:rsidR="00B22CFF" w:rsidRPr="00F91D4E" w:rsidRDefault="00B22CFF" w:rsidP="00B22CF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9</w:t>
        </w:r>
      </w:fldSimple>
      <w:r>
        <w:t>. Invalid input</w:t>
      </w:r>
    </w:p>
    <w:p w14:paraId="58B201DB" w14:textId="77777777" w:rsidR="00B22CFF" w:rsidRDefault="00B22CFF" w:rsidP="00B22CFF">
      <w:pPr>
        <w:keepNext/>
        <w:jc w:val="center"/>
      </w:pPr>
      <w:r>
        <w:rPr>
          <w:noProof/>
        </w:rPr>
        <w:drawing>
          <wp:inline distT="0" distB="0" distL="0" distR="0" wp14:anchorId="5278E956" wp14:editId="039C7544">
            <wp:extent cx="3590925" cy="2867025"/>
            <wp:effectExtent l="0" t="0" r="9525" b="9525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3F2F3D" w14:textId="257CF433" w:rsidR="00F91D4E" w:rsidRDefault="00B22CFF" w:rsidP="00B22CF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0</w:t>
        </w:r>
      </w:fldSimple>
      <w:r>
        <w:t>. Invalid String input for "</w:t>
      </w:r>
      <w:proofErr w:type="spellStart"/>
      <w:r>
        <w:t>Y"'or</w:t>
      </w:r>
      <w:proofErr w:type="spellEnd"/>
      <w:r>
        <w:t xml:space="preserve"> "N"</w:t>
      </w:r>
    </w:p>
    <w:p w14:paraId="1F4BFEE4" w14:textId="77777777" w:rsidR="00B22CFF" w:rsidRDefault="00B22CFF" w:rsidP="00B22CFF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BF37E14" wp14:editId="7738AB64">
            <wp:extent cx="3419475" cy="3028950"/>
            <wp:effectExtent l="0" t="0" r="9525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419475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3F361" w14:textId="6E5B62AD" w:rsidR="00B22CFF" w:rsidRDefault="00B22CFF" w:rsidP="00B22CFF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>
          <w:rPr>
            <w:noProof/>
          </w:rPr>
          <w:t>11</w:t>
        </w:r>
      </w:fldSimple>
      <w:r>
        <w:t xml:space="preserve">. </w:t>
      </w:r>
      <w:r w:rsidRPr="00AC77FE">
        <w:t xml:space="preserve">Invalid </w:t>
      </w:r>
      <w:r>
        <w:t>number</w:t>
      </w:r>
      <w:r w:rsidRPr="00AC77FE">
        <w:t xml:space="preserve"> input for "</w:t>
      </w:r>
      <w:proofErr w:type="spellStart"/>
      <w:r w:rsidRPr="00AC77FE">
        <w:t>Y"'or</w:t>
      </w:r>
      <w:proofErr w:type="spellEnd"/>
      <w:r w:rsidRPr="00AC77FE">
        <w:t xml:space="preserve"> "N"</w:t>
      </w:r>
    </w:p>
    <w:p w14:paraId="2233955F" w14:textId="77777777" w:rsidR="00B22CFF" w:rsidRDefault="00B22CFF" w:rsidP="00B22CFF">
      <w:pPr>
        <w:keepNext/>
      </w:pPr>
      <w:r>
        <w:rPr>
          <w:noProof/>
        </w:rPr>
        <w:drawing>
          <wp:inline distT="0" distB="0" distL="0" distR="0" wp14:anchorId="24CB6160" wp14:editId="5958B457">
            <wp:extent cx="5486400" cy="2357755"/>
            <wp:effectExtent l="0" t="0" r="0" b="4445"/>
            <wp:docPr id="17" name="Picture 1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, let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D9CE5" w14:textId="56C11126" w:rsidR="00B22CFF" w:rsidRDefault="00B22CFF" w:rsidP="00B22CFF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2</w:t>
        </w:r>
      </w:fldSimple>
      <w:r>
        <w:t>. Invalid double input</w:t>
      </w:r>
    </w:p>
    <w:p w14:paraId="18BFB930" w14:textId="0E301A4B" w:rsidR="00F91D4E" w:rsidRDefault="00F91D4E" w:rsidP="00F91D4E"/>
    <w:p w14:paraId="666D5708" w14:textId="47BBCA40" w:rsidR="00F91D4E" w:rsidRDefault="00F91D4E" w:rsidP="00F91D4E"/>
    <w:p w14:paraId="0A4AE53A" w14:textId="76488BBA" w:rsidR="00B22CFF" w:rsidRDefault="00B22CFF" w:rsidP="00F91D4E"/>
    <w:p w14:paraId="58255E79" w14:textId="77777777" w:rsidR="00B22CFF" w:rsidRDefault="00B22CFF" w:rsidP="00F91D4E"/>
    <w:p w14:paraId="15B81E30" w14:textId="77777777" w:rsidR="00F91D4E" w:rsidRPr="00F91D4E" w:rsidRDefault="00F91D4E" w:rsidP="00F91D4E"/>
    <w:p w14:paraId="116D3660" w14:textId="5221D029" w:rsidR="00DD364B" w:rsidRDefault="00DD364B" w:rsidP="00DD364B">
      <w:pPr>
        <w:pStyle w:val="Heading1"/>
      </w:pPr>
      <w:r>
        <w:lastRenderedPageBreak/>
        <w:t>Question(s)</w:t>
      </w:r>
    </w:p>
    <w:p w14:paraId="25CBB6E6" w14:textId="77777777" w:rsidR="00DD364B" w:rsidRDefault="00DD364B" w:rsidP="00DD364B">
      <w:pPr>
        <w:pStyle w:val="ListParagraph"/>
        <w:numPr>
          <w:ilvl w:val="0"/>
          <w:numId w:val="1"/>
        </w:numPr>
      </w:pPr>
      <w:r>
        <w:t xml:space="preserve">(Reflective) Examine method reset() and re-write the for loop as a while loop using </w:t>
      </w:r>
      <w:proofErr w:type="spellStart"/>
      <w:r>
        <w:t>pseucode</w:t>
      </w:r>
      <w:proofErr w:type="spellEnd"/>
      <w:r>
        <w:t xml:space="preserve"> and submit this as part of your write up in the MS Word document.</w:t>
      </w:r>
    </w:p>
    <w:p w14:paraId="13346DF9" w14:textId="17DDB5C3" w:rsidR="00DD364B" w:rsidRDefault="00DD364B" w:rsidP="00DD364B">
      <w:pPr>
        <w:pStyle w:val="ListParagraph"/>
        <w:numPr>
          <w:ilvl w:val="1"/>
          <w:numId w:val="2"/>
        </w:numPr>
      </w:pPr>
      <w:r>
        <w:t>Which is your preferred version of the loop, and why? (Compare and contrast from perspective of ease of use and ease of reading between a for-loop, and a while-loop that both solve the same problem).</w:t>
      </w:r>
    </w:p>
    <w:p w14:paraId="135F1CB0" w14:textId="77777777" w:rsidR="00DE1EDC" w:rsidRDefault="00DE1EDC" w:rsidP="007D1CEF">
      <w:pPr>
        <w:pStyle w:val="Heading2"/>
      </w:pPr>
    </w:p>
    <w:p w14:paraId="2F92C957" w14:textId="237324FF" w:rsidR="007D1CEF" w:rsidRDefault="007D1CEF" w:rsidP="007D1CEF">
      <w:pPr>
        <w:pStyle w:val="Heading2"/>
      </w:pPr>
      <w:proofErr w:type="spellStart"/>
      <w:r>
        <w:t>P</w:t>
      </w:r>
      <w:r>
        <w:t>seucode</w:t>
      </w:r>
      <w:proofErr w:type="spellEnd"/>
      <w:r>
        <w:t xml:space="preserve"> </w:t>
      </w:r>
      <w:r>
        <w:rPr>
          <w:rFonts w:hint="eastAsia"/>
        </w:rPr>
        <w:t>whi</w:t>
      </w:r>
      <w:r>
        <w:t>le loop</w:t>
      </w:r>
    </w:p>
    <w:p w14:paraId="1E290D0D" w14:textId="5C70005D" w:rsidR="007D1CEF" w:rsidRDefault="007D1CEF" w:rsidP="007D1CEF">
      <w:r>
        <w:t>value = MIN</w:t>
      </w:r>
    </w:p>
    <w:p w14:paraId="149852D9" w14:textId="6393318A" w:rsidR="007D1CEF" w:rsidRDefault="007D1CEF" w:rsidP="007D1CEF">
      <w:r>
        <w:t>while value &lt;= MAX</w:t>
      </w:r>
    </w:p>
    <w:p w14:paraId="2410AEE2" w14:textId="5313EEBF" w:rsidR="007D1CEF" w:rsidRPr="007D1CEF" w:rsidRDefault="007D1CEF" w:rsidP="007D1CEF">
      <w:r>
        <w:tab/>
        <w:t xml:space="preserve">sum  =  sum + value </w:t>
      </w:r>
    </w:p>
    <w:p w14:paraId="34A15A5E" w14:textId="77777777" w:rsidR="007D1CEF" w:rsidRDefault="007D1CEF" w:rsidP="007D1CEF">
      <w:r>
        <w:tab/>
        <w:t>value++</w:t>
      </w:r>
    </w:p>
    <w:p w14:paraId="5573A5B2" w14:textId="0FF7AD31" w:rsidR="007D1CEF" w:rsidRDefault="007D1CEF" w:rsidP="007D1CEF">
      <w:r>
        <w:t>end while</w:t>
      </w:r>
      <w:r>
        <w:tab/>
      </w:r>
    </w:p>
    <w:p w14:paraId="6BC94CD7" w14:textId="67CDFB20" w:rsidR="007D1CEF" w:rsidRDefault="00C14EDB" w:rsidP="00C14EDB">
      <w:pPr>
        <w:pStyle w:val="Heading2"/>
      </w:pPr>
      <w:r>
        <w:t>for loop VS while loop</w:t>
      </w:r>
    </w:p>
    <w:p w14:paraId="1158C733" w14:textId="77777777" w:rsidR="00A05E57" w:rsidRDefault="00C14EDB" w:rsidP="007D1CEF">
      <w:r>
        <w:t xml:space="preserve">The same problem could be solved by for loop and while loop. In other words, for loop and while loop do the same thing. </w:t>
      </w:r>
    </w:p>
    <w:p w14:paraId="76F598CD" w14:textId="513E02D4" w:rsidR="007D1CEF" w:rsidRDefault="00C14EDB" w:rsidP="007D1CEF">
      <w:r>
        <w:t xml:space="preserve">However, </w:t>
      </w:r>
      <w:r w:rsidR="00A05E57">
        <w:t xml:space="preserve">if we can estimate the number of loop times, for loop is better since the condition and the change of </w:t>
      </w:r>
      <w:r w:rsidR="00A05E57" w:rsidRPr="00A05E57">
        <w:t>the loop control variable</w:t>
      </w:r>
      <w:r w:rsidR="00A05E57">
        <w:t xml:space="preserve"> are listed together in the </w:t>
      </w:r>
      <w:r w:rsidR="00A05E57" w:rsidRPr="00A05E57">
        <w:t>parenthesis</w:t>
      </w:r>
      <w:r w:rsidR="00A05E57">
        <w:t xml:space="preserve">. Therefore, it’s easier to read.  But for some problems, we don’t know how many times the loop will run. </w:t>
      </w:r>
      <w:r w:rsidR="005616E1">
        <w:t>In this case, while loop is better.</w:t>
      </w:r>
    </w:p>
    <w:p w14:paraId="52FF67FD" w14:textId="6B973903" w:rsidR="005616E1" w:rsidRDefault="005616E1" w:rsidP="007D1CEF">
      <w:r>
        <w:t xml:space="preserve">Moreover, </w:t>
      </w:r>
      <w:r w:rsidRPr="005616E1">
        <w:t>loop control variable</w:t>
      </w:r>
      <w:r>
        <w:t xml:space="preserve"> for </w:t>
      </w:r>
      <w:proofErr w:type="spellStart"/>
      <w:r>
        <w:t>for</w:t>
      </w:r>
      <w:proofErr w:type="spellEnd"/>
      <w:r>
        <w:t xml:space="preserve"> loop could be defined as </w:t>
      </w:r>
      <w:r w:rsidRPr="005616E1">
        <w:t>block-level-scope</w:t>
      </w:r>
      <w:r>
        <w:t xml:space="preserve"> variable. It will be released after the for loop ends</w:t>
      </w:r>
      <w:r w:rsidR="00DE1EDC">
        <w:t xml:space="preserve"> and we can’t access it </w:t>
      </w:r>
      <w:proofErr w:type="gramStart"/>
      <w:r w:rsidR="00DE1EDC">
        <w:t>any more</w:t>
      </w:r>
      <w:proofErr w:type="gramEnd"/>
      <w:r>
        <w:t xml:space="preserve">.  However, for while loop, the </w:t>
      </w:r>
      <w:r w:rsidRPr="005616E1">
        <w:t>loop control variable</w:t>
      </w:r>
      <w:r>
        <w:t xml:space="preserve"> needs to </w:t>
      </w:r>
      <w:r w:rsidR="00DE1EDC">
        <w:t xml:space="preserve">be </w:t>
      </w:r>
      <w:r>
        <w:t xml:space="preserve">defined </w:t>
      </w:r>
      <w:r w:rsidR="00DE1EDC">
        <w:t xml:space="preserve"> before </w:t>
      </w:r>
      <w:r>
        <w:t xml:space="preserve">the while loop, for example, </w:t>
      </w:r>
      <w:r w:rsidRPr="005616E1">
        <w:t>variable</w:t>
      </w:r>
      <w:r>
        <w:t xml:space="preserve"> </w:t>
      </w:r>
      <w:r>
        <w:t xml:space="preserve">value above. </w:t>
      </w:r>
      <w:r w:rsidR="00DE1EDC">
        <w:t xml:space="preserve">After the while loop ends, the </w:t>
      </w:r>
      <w:r w:rsidR="00DE1EDC" w:rsidRPr="005616E1">
        <w:t>loop control variable</w:t>
      </w:r>
      <w:r w:rsidR="00DE1EDC">
        <w:t xml:space="preserve"> can be accessed again. Therefore, if we don’t need to access the </w:t>
      </w:r>
      <w:r w:rsidR="00DE1EDC" w:rsidRPr="005616E1">
        <w:t>control variable</w:t>
      </w:r>
      <w:r w:rsidR="00DE1EDC">
        <w:t xml:space="preserve"> after the loop, it’s better to use for loop since it can save more memory.</w:t>
      </w:r>
    </w:p>
    <w:p w14:paraId="5E6B3DD6" w14:textId="53302296" w:rsidR="007D1CEF" w:rsidRDefault="007D1CEF" w:rsidP="007D1CEF"/>
    <w:p w14:paraId="78ABC39C" w14:textId="707C1FD2" w:rsidR="007D1CEF" w:rsidRDefault="007D1CEF" w:rsidP="007D1CEF"/>
    <w:p w14:paraId="64DDA7B5" w14:textId="77777777" w:rsidR="007D1CEF" w:rsidRDefault="007D1CEF" w:rsidP="007D1CEF"/>
    <w:p w14:paraId="5D6BA9D2" w14:textId="77777777" w:rsidR="00DD364B" w:rsidRDefault="00DD364B" w:rsidP="00DD364B">
      <w:pPr>
        <w:pStyle w:val="ListParagraph"/>
        <w:numPr>
          <w:ilvl w:val="0"/>
          <w:numId w:val="1"/>
        </w:numPr>
      </w:pPr>
      <w:r>
        <w:t>(Technical) When using a for loop the loop control variable is written in-line within the loop header.</w:t>
      </w:r>
    </w:p>
    <w:p w14:paraId="065EB841" w14:textId="42DC3B71" w:rsidR="00DD364B" w:rsidRDefault="00DD364B" w:rsidP="00DD364B">
      <w:pPr>
        <w:pStyle w:val="ListParagraph"/>
        <w:numPr>
          <w:ilvl w:val="1"/>
          <w:numId w:val="3"/>
        </w:numPr>
      </w:pPr>
      <w:r>
        <w:t>What is the scope of this variable (class-scope, local-scope, or block-level-scope)?</w:t>
      </w:r>
    </w:p>
    <w:p w14:paraId="15E13E09" w14:textId="069B23C2" w:rsidR="00DE1EDC" w:rsidRPr="00DE1EDC" w:rsidRDefault="00DE1EDC" w:rsidP="00DE1EDC">
      <w:pPr>
        <w:pStyle w:val="ListParagraph"/>
        <w:ind w:left="1080"/>
        <w:rPr>
          <w:color w:val="FF0000"/>
        </w:rPr>
      </w:pPr>
      <w:r w:rsidRPr="00DE1EDC">
        <w:rPr>
          <w:color w:val="FF0000"/>
        </w:rPr>
        <w:t>block-level-scope</w:t>
      </w:r>
    </w:p>
    <w:p w14:paraId="7ACF5CB8" w14:textId="08B787F8" w:rsidR="00DD364B" w:rsidRDefault="00DD364B" w:rsidP="00DD364B">
      <w:pPr>
        <w:pStyle w:val="ListParagraph"/>
        <w:numPr>
          <w:ilvl w:val="1"/>
          <w:numId w:val="3"/>
        </w:numPr>
      </w:pPr>
      <w:r>
        <w:t>Can you access the loop control variable to print the last value it held below the loop body (yes/no)?</w:t>
      </w:r>
    </w:p>
    <w:p w14:paraId="03E7FB4E" w14:textId="2D4F5A2D" w:rsidR="00DE1EDC" w:rsidRPr="00DE1EDC" w:rsidRDefault="00DE1EDC" w:rsidP="00DE1EDC">
      <w:pPr>
        <w:pStyle w:val="ListParagraph"/>
        <w:ind w:left="1080"/>
        <w:rPr>
          <w:color w:val="FF0000"/>
        </w:rPr>
      </w:pPr>
      <w:r w:rsidRPr="00DE1EDC">
        <w:rPr>
          <w:color w:val="FF0000"/>
        </w:rPr>
        <w:t>no</w:t>
      </w:r>
    </w:p>
    <w:p w14:paraId="22C44A4A" w14:textId="77777777" w:rsidR="00DD364B" w:rsidRDefault="00DD364B" w:rsidP="00DD364B"/>
    <w:p w14:paraId="31A5D72C" w14:textId="77777777" w:rsidR="00F70822" w:rsidRPr="00F70822" w:rsidRDefault="00F70822" w:rsidP="00F70822"/>
    <w:sectPr w:rsidR="00F70822" w:rsidRPr="00F70822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D0678"/>
    <w:multiLevelType w:val="hybridMultilevel"/>
    <w:tmpl w:val="C910087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6A631C"/>
    <w:multiLevelType w:val="hybridMultilevel"/>
    <w:tmpl w:val="02409326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3C5BBD"/>
    <w:multiLevelType w:val="hybridMultilevel"/>
    <w:tmpl w:val="69BAA3D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00219378">
    <w:abstractNumId w:val="2"/>
  </w:num>
  <w:num w:numId="2" w16cid:durableId="1751191154">
    <w:abstractNumId w:val="0"/>
  </w:num>
  <w:num w:numId="3" w16cid:durableId="17829175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DCyMDMyNDO2sDBR0lEKTi0uzszPAykwqQUAf18nfSwAAAA="/>
  </w:docVars>
  <w:rsids>
    <w:rsidRoot w:val="00FC19CE"/>
    <w:rsid w:val="00011D29"/>
    <w:rsid w:val="000B66D9"/>
    <w:rsid w:val="0019580F"/>
    <w:rsid w:val="00223227"/>
    <w:rsid w:val="00262E99"/>
    <w:rsid w:val="002A62AF"/>
    <w:rsid w:val="002B7D62"/>
    <w:rsid w:val="002D6DE6"/>
    <w:rsid w:val="002F69BB"/>
    <w:rsid w:val="003A29C5"/>
    <w:rsid w:val="00476ACC"/>
    <w:rsid w:val="004A6FC7"/>
    <w:rsid w:val="005616E1"/>
    <w:rsid w:val="006019E4"/>
    <w:rsid w:val="006541DE"/>
    <w:rsid w:val="006A24AB"/>
    <w:rsid w:val="006E16F3"/>
    <w:rsid w:val="0072181E"/>
    <w:rsid w:val="007223F0"/>
    <w:rsid w:val="007D1CEF"/>
    <w:rsid w:val="007D7B1F"/>
    <w:rsid w:val="008009C8"/>
    <w:rsid w:val="0084786D"/>
    <w:rsid w:val="008C434D"/>
    <w:rsid w:val="008D005C"/>
    <w:rsid w:val="00A05E57"/>
    <w:rsid w:val="00A50ED0"/>
    <w:rsid w:val="00A9230E"/>
    <w:rsid w:val="00AA7C34"/>
    <w:rsid w:val="00B01251"/>
    <w:rsid w:val="00B071FE"/>
    <w:rsid w:val="00B22CFF"/>
    <w:rsid w:val="00B31807"/>
    <w:rsid w:val="00B618A7"/>
    <w:rsid w:val="00B70829"/>
    <w:rsid w:val="00B76381"/>
    <w:rsid w:val="00BA05D1"/>
    <w:rsid w:val="00C14EDB"/>
    <w:rsid w:val="00C4279D"/>
    <w:rsid w:val="00C50B05"/>
    <w:rsid w:val="00C6252F"/>
    <w:rsid w:val="00C760EE"/>
    <w:rsid w:val="00C801CB"/>
    <w:rsid w:val="00D12149"/>
    <w:rsid w:val="00DC59BA"/>
    <w:rsid w:val="00DD364B"/>
    <w:rsid w:val="00DE1EDC"/>
    <w:rsid w:val="00E93071"/>
    <w:rsid w:val="00F24154"/>
    <w:rsid w:val="00F318F6"/>
    <w:rsid w:val="00F70822"/>
    <w:rsid w:val="00F91D4E"/>
    <w:rsid w:val="00FA51BD"/>
    <w:rsid w:val="00FC19CE"/>
    <w:rsid w:val="00FE31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450E3"/>
  <w15:chartTrackingRefBased/>
  <w15:docId w15:val="{6EA072A6-6FB5-4C68-8302-A41A355490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B66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958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6D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958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19580F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E318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D364B"/>
    <w:pPr>
      <w:spacing w:after="0"/>
      <w:ind w:left="720"/>
      <w:contextualSpacing/>
    </w:pPr>
    <w:rPr>
      <w:rFonts w:eastAsiaTheme="minorHAns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7</TotalTime>
  <Pages>19</Pages>
  <Words>1159</Words>
  <Characters>66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46</cp:revision>
  <dcterms:created xsi:type="dcterms:W3CDTF">2022-07-29T14:58:00Z</dcterms:created>
  <dcterms:modified xsi:type="dcterms:W3CDTF">2022-07-31T17:06:00Z</dcterms:modified>
</cp:coreProperties>
</file>